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7AC8E" w14:textId="371BCD20" w:rsidR="00427243" w:rsidRDefault="00CC42F6" w:rsidP="00D84BCE">
      <w:pPr>
        <w:pStyle w:val="Heading1"/>
        <w:spacing w:before="120"/>
        <w:jc w:val="both"/>
        <w:rPr>
          <w:rFonts w:ascii="Arial" w:hAnsi="Arial" w:cs="Arial"/>
          <w:sz w:val="22"/>
          <w:szCs w:val="22"/>
        </w:rPr>
      </w:pPr>
      <w:r>
        <w:rPr>
          <w:rFonts w:cs="Arial"/>
          <w:b w:val="0"/>
          <w:noProof/>
          <w:spacing w:val="-3"/>
          <w:lang w:eastAsia="en-AU"/>
        </w:rPr>
        <w:drawing>
          <wp:inline distT="0" distB="0" distL="0" distR="0" wp14:anchorId="384B23AE" wp14:editId="465E9F8D">
            <wp:extent cx="1019175"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9175" cy="495300"/>
                    </a:xfrm>
                    <a:prstGeom prst="rect">
                      <a:avLst/>
                    </a:prstGeom>
                    <a:noFill/>
                    <a:ln>
                      <a:noFill/>
                    </a:ln>
                  </pic:spPr>
                </pic:pic>
              </a:graphicData>
            </a:graphic>
          </wp:inline>
        </w:drawing>
      </w:r>
    </w:p>
    <w:p w14:paraId="2C83A151" w14:textId="77777777" w:rsidR="00427243" w:rsidRDefault="00427243" w:rsidP="00427243">
      <w:pPr>
        <w:pStyle w:val="MainHeading"/>
      </w:pPr>
      <w:r>
        <w:t>Queenslanders with Disability Network Ltd (QDN)</w:t>
      </w:r>
    </w:p>
    <w:p w14:paraId="50D07013" w14:textId="77777777" w:rsidR="00427243" w:rsidRDefault="00427243" w:rsidP="00427243">
      <w:pPr>
        <w:pStyle w:val="SubHeading"/>
      </w:pPr>
      <w:r>
        <w:t>POSITION DESCRIPTION</w:t>
      </w:r>
    </w:p>
    <w:p w14:paraId="676865F6" w14:textId="77777777" w:rsidR="00427243" w:rsidRDefault="00427243" w:rsidP="00D84BCE">
      <w:pPr>
        <w:pStyle w:val="Heading1"/>
        <w:spacing w:before="120"/>
        <w:jc w:val="both"/>
        <w:rPr>
          <w:rFonts w:ascii="Arial" w:hAnsi="Arial" w:cs="Arial"/>
          <w:sz w:val="22"/>
          <w:szCs w:val="22"/>
        </w:rPr>
      </w:pPr>
    </w:p>
    <w:p w14:paraId="6613728C" w14:textId="2E724F3E" w:rsidR="00D84EC3" w:rsidRPr="003A4070" w:rsidRDefault="00D84EC3" w:rsidP="00D84EC3">
      <w:pPr>
        <w:pStyle w:val="Heading1"/>
        <w:spacing w:before="180" w:line="264" w:lineRule="auto"/>
        <w:rPr>
          <w:rFonts w:ascii="Arial" w:hAnsi="Arial" w:cs="Arial"/>
          <w:sz w:val="24"/>
        </w:rPr>
      </w:pPr>
      <w:r w:rsidRPr="003A4070">
        <w:rPr>
          <w:rFonts w:ascii="Arial" w:hAnsi="Arial" w:cs="Arial"/>
          <w:sz w:val="24"/>
        </w:rPr>
        <w:t>POSITION TITLE:</w:t>
      </w:r>
      <w:r w:rsidRPr="003A4070">
        <w:rPr>
          <w:rFonts w:ascii="Arial" w:hAnsi="Arial" w:cs="Arial"/>
          <w:sz w:val="24"/>
        </w:rPr>
        <w:tab/>
      </w:r>
      <w:r w:rsidRPr="003A4070">
        <w:rPr>
          <w:rFonts w:ascii="Arial" w:hAnsi="Arial"/>
          <w:b w:val="0"/>
          <w:bCs w:val="0"/>
          <w:sz w:val="24"/>
        </w:rPr>
        <w:t xml:space="preserve"> Project Officer</w:t>
      </w:r>
      <w:r w:rsidR="00C83990">
        <w:rPr>
          <w:rFonts w:ascii="Arial" w:hAnsi="Arial"/>
          <w:b w:val="0"/>
          <w:bCs w:val="0"/>
          <w:sz w:val="24"/>
        </w:rPr>
        <w:t xml:space="preserve"> - </w:t>
      </w:r>
      <w:r w:rsidR="00E944E2" w:rsidRPr="00E944E2">
        <w:rPr>
          <w:rFonts w:ascii="Arial" w:hAnsi="Arial"/>
          <w:b w:val="0"/>
          <w:bCs w:val="0"/>
          <w:sz w:val="24"/>
        </w:rPr>
        <w:t xml:space="preserve">Engagement </w:t>
      </w:r>
    </w:p>
    <w:p w14:paraId="7F462359" w14:textId="519C5A6D" w:rsidR="00427243" w:rsidRPr="00DD6CD3" w:rsidRDefault="00427243" w:rsidP="00427243">
      <w:pPr>
        <w:pStyle w:val="NormalSubhead"/>
        <w:ind w:left="2268" w:hanging="2268"/>
        <w:rPr>
          <w:b w:val="0"/>
        </w:rPr>
      </w:pPr>
      <w:r w:rsidRPr="00DD6CD3">
        <w:rPr>
          <w:rFonts w:cs="Arial"/>
        </w:rPr>
        <w:t>CLASSIFICATION:</w:t>
      </w:r>
      <w:r w:rsidRPr="00DD6CD3">
        <w:rPr>
          <w:rFonts w:cs="Arial"/>
          <w:b w:val="0"/>
          <w:bCs/>
        </w:rPr>
        <w:tab/>
      </w:r>
      <w:r w:rsidRPr="00DD6CD3">
        <w:rPr>
          <w:b w:val="0"/>
          <w:i/>
        </w:rPr>
        <w:t>Social, Community, Home Care and Disability Services Industry Award 2010</w:t>
      </w:r>
      <w:r w:rsidRPr="00DD6CD3">
        <w:rPr>
          <w:b w:val="0"/>
        </w:rPr>
        <w:t xml:space="preserve"> – Social and Community Services Employee, Level 5</w:t>
      </w:r>
    </w:p>
    <w:p w14:paraId="40C71208" w14:textId="6E0F4B5E" w:rsidR="00427243" w:rsidRDefault="00427243" w:rsidP="00427243">
      <w:pPr>
        <w:pStyle w:val="NormalSubhead"/>
        <w:ind w:left="2268" w:hanging="2268"/>
        <w:rPr>
          <w:b w:val="0"/>
        </w:rPr>
      </w:pPr>
      <w:r w:rsidRPr="00DD6CD3">
        <w:t>HOURS:</w:t>
      </w:r>
      <w:r w:rsidRPr="00DD6CD3">
        <w:tab/>
      </w:r>
      <w:r w:rsidR="006365A8" w:rsidRPr="00DD6CD3">
        <w:rPr>
          <w:b w:val="0"/>
          <w:bCs/>
        </w:rPr>
        <w:t xml:space="preserve">Up to </w:t>
      </w:r>
      <w:r w:rsidRPr="00DD6CD3">
        <w:rPr>
          <w:b w:val="0"/>
        </w:rPr>
        <w:t xml:space="preserve">38 hours per week </w:t>
      </w:r>
      <w:r w:rsidR="00D47D3E">
        <w:rPr>
          <w:b w:val="0"/>
        </w:rPr>
        <w:t>(</w:t>
      </w:r>
      <w:proofErr w:type="gramStart"/>
      <w:r w:rsidR="00D47D3E">
        <w:rPr>
          <w:b w:val="0"/>
        </w:rPr>
        <w:t>one year</w:t>
      </w:r>
      <w:proofErr w:type="gramEnd"/>
      <w:r w:rsidR="00CA7453">
        <w:rPr>
          <w:b w:val="0"/>
        </w:rPr>
        <w:t xml:space="preserve"> fixed term</w:t>
      </w:r>
      <w:r w:rsidR="00D47D3E">
        <w:rPr>
          <w:b w:val="0"/>
        </w:rPr>
        <w:t xml:space="preserve"> contrac</w:t>
      </w:r>
      <w:r w:rsidR="008F126A">
        <w:rPr>
          <w:b w:val="0"/>
        </w:rPr>
        <w:t>t</w:t>
      </w:r>
      <w:r w:rsidR="00CA7453">
        <w:rPr>
          <w:b w:val="0"/>
        </w:rPr>
        <w:t xml:space="preserve"> with possible extension based on available funding</w:t>
      </w:r>
      <w:r w:rsidR="00D47D3E">
        <w:rPr>
          <w:b w:val="0"/>
        </w:rPr>
        <w:t>)</w:t>
      </w:r>
    </w:p>
    <w:p w14:paraId="66B6194C" w14:textId="77777777" w:rsidR="00A2358B" w:rsidRPr="005832F3" w:rsidRDefault="00A2358B" w:rsidP="00A2358B">
      <w:pPr>
        <w:pStyle w:val="NormalSubhead"/>
        <w:ind w:left="2268" w:hanging="2268"/>
        <w:rPr>
          <w:sz w:val="22"/>
          <w:szCs w:val="22"/>
        </w:rPr>
      </w:pPr>
      <w:r w:rsidRPr="005832F3">
        <w:rPr>
          <w:sz w:val="22"/>
          <w:szCs w:val="22"/>
        </w:rPr>
        <w:t xml:space="preserve">TOTAL </w:t>
      </w:r>
    </w:p>
    <w:p w14:paraId="72F56720" w14:textId="60B189AF" w:rsidR="00A2358B" w:rsidRPr="00D9491F" w:rsidRDefault="00A2358B" w:rsidP="00A2358B">
      <w:pPr>
        <w:pStyle w:val="NormalSubhead"/>
        <w:spacing w:before="0"/>
        <w:ind w:left="2268" w:hanging="2268"/>
        <w:rPr>
          <w:b w:val="0"/>
          <w:sz w:val="22"/>
          <w:szCs w:val="22"/>
        </w:rPr>
      </w:pPr>
      <w:r w:rsidRPr="00D9491F">
        <w:rPr>
          <w:sz w:val="22"/>
          <w:szCs w:val="22"/>
        </w:rPr>
        <w:t xml:space="preserve">REMUNERATION: </w:t>
      </w:r>
      <w:r>
        <w:rPr>
          <w:sz w:val="22"/>
          <w:szCs w:val="22"/>
        </w:rPr>
        <w:tab/>
      </w:r>
      <w:r w:rsidRPr="008F05B1">
        <w:rPr>
          <w:b w:val="0"/>
        </w:rPr>
        <w:t>$</w:t>
      </w:r>
      <w:r>
        <w:rPr>
          <w:b w:val="0"/>
        </w:rPr>
        <w:t>8</w:t>
      </w:r>
      <w:r w:rsidR="00CA7453">
        <w:rPr>
          <w:b w:val="0"/>
        </w:rPr>
        <w:t>4</w:t>
      </w:r>
      <w:r>
        <w:rPr>
          <w:b w:val="0"/>
        </w:rPr>
        <w:t>,</w:t>
      </w:r>
      <w:r w:rsidR="00CA7453">
        <w:rPr>
          <w:b w:val="0"/>
        </w:rPr>
        <w:t>850.48 - $88,691.20</w:t>
      </w:r>
      <w:r>
        <w:rPr>
          <w:b w:val="0"/>
        </w:rPr>
        <w:t xml:space="preserve"> </w:t>
      </w:r>
      <w:r w:rsidRPr="00C66083">
        <w:rPr>
          <w:b w:val="0"/>
        </w:rPr>
        <w:t>per</w:t>
      </w:r>
      <w:r w:rsidRPr="00BC4C00">
        <w:rPr>
          <w:b w:val="0"/>
        </w:rPr>
        <w:t xml:space="preserve"> year (pro rata where applicable), plus</w:t>
      </w:r>
      <w:r>
        <w:rPr>
          <w:b w:val="0"/>
        </w:rPr>
        <w:t xml:space="preserve"> 10</w:t>
      </w:r>
      <w:r w:rsidR="0055065B">
        <w:rPr>
          <w:b w:val="0"/>
        </w:rPr>
        <w:t>.5</w:t>
      </w:r>
      <w:r>
        <w:rPr>
          <w:b w:val="0"/>
        </w:rPr>
        <w:t>% Superannuation</w:t>
      </w:r>
      <w:r w:rsidRPr="00BC4C00">
        <w:rPr>
          <w:b w:val="0"/>
        </w:rPr>
        <w:t>, with available salary sacrifice option</w:t>
      </w:r>
    </w:p>
    <w:p w14:paraId="77E744E3" w14:textId="0D196245" w:rsidR="00427243" w:rsidRPr="00DD6CD3" w:rsidRDefault="00427243" w:rsidP="00427243">
      <w:pPr>
        <w:pStyle w:val="NormalSubhead"/>
        <w:ind w:left="2268" w:hanging="2268"/>
        <w:rPr>
          <w:b w:val="0"/>
        </w:rPr>
      </w:pPr>
      <w:r w:rsidRPr="00DD6CD3">
        <w:t>LOCATION:</w:t>
      </w:r>
      <w:r w:rsidRPr="00DD6CD3">
        <w:tab/>
      </w:r>
      <w:r w:rsidRPr="00DD6CD3">
        <w:rPr>
          <w:b w:val="0"/>
        </w:rPr>
        <w:t>Brisbane –</w:t>
      </w:r>
      <w:r w:rsidR="0024033F">
        <w:rPr>
          <w:b w:val="0"/>
        </w:rPr>
        <w:t xml:space="preserve"> </w:t>
      </w:r>
      <w:r w:rsidRPr="00DD6CD3">
        <w:rPr>
          <w:b w:val="0"/>
        </w:rPr>
        <w:t xml:space="preserve">travel </w:t>
      </w:r>
      <w:r w:rsidR="00E21A80" w:rsidRPr="00DD6CD3">
        <w:rPr>
          <w:b w:val="0"/>
        </w:rPr>
        <w:t>as</w:t>
      </w:r>
      <w:r w:rsidRPr="00DD6CD3">
        <w:rPr>
          <w:b w:val="0"/>
        </w:rPr>
        <w:t xml:space="preserve"> required</w:t>
      </w:r>
    </w:p>
    <w:p w14:paraId="7E4A9E97" w14:textId="77777777" w:rsidR="00427243" w:rsidRPr="00DD6CD3" w:rsidRDefault="00427243" w:rsidP="00427243">
      <w:pPr>
        <w:rPr>
          <w:rFonts w:ascii="Arial" w:hAnsi="Arial" w:cs="Arial"/>
        </w:rPr>
      </w:pPr>
    </w:p>
    <w:p w14:paraId="0FB2F6E0" w14:textId="3F909CC1" w:rsidR="00427243" w:rsidRPr="00DD6CD3" w:rsidRDefault="00D95CC4" w:rsidP="00E17A20">
      <w:pPr>
        <w:pStyle w:val="NormalSubhead"/>
        <w:rPr>
          <w:rFonts w:cs="Arial"/>
        </w:rPr>
      </w:pPr>
      <w:r w:rsidRPr="00DD6CD3">
        <w:rPr>
          <w:rFonts w:cs="Arial"/>
        </w:rPr>
        <w:t>ABOUT QUEENSLANDERS WITH DISABILITY NETWORK LTD (QDN)</w:t>
      </w:r>
    </w:p>
    <w:p w14:paraId="5FB5B821" w14:textId="77777777" w:rsidR="00427243" w:rsidRPr="00DD6CD3" w:rsidRDefault="00427243" w:rsidP="00E17A20">
      <w:pPr>
        <w:spacing w:before="180" w:line="264" w:lineRule="auto"/>
        <w:rPr>
          <w:rFonts w:ascii="Arial" w:hAnsi="Arial" w:cs="Arial"/>
        </w:rPr>
      </w:pPr>
      <w:r w:rsidRPr="00DD6CD3">
        <w:rPr>
          <w:rFonts w:ascii="Arial" w:hAnsi="Arial" w:cs="Arial"/>
        </w:rPr>
        <w:t>QDN is a member based representative body of over 2000 people with a disability and their supporters. Our vision is that people with disability are active and valued citizens of Queensland. Our mission is to empower people with disability to be fully included as citizens in the social and economic life of the community.</w:t>
      </w:r>
    </w:p>
    <w:p w14:paraId="5965B223" w14:textId="77777777" w:rsidR="00427243" w:rsidRPr="00DD6CD3" w:rsidRDefault="00427243" w:rsidP="00E17A20">
      <w:pPr>
        <w:spacing w:before="180" w:line="264" w:lineRule="auto"/>
        <w:rPr>
          <w:rFonts w:ascii="Arial" w:hAnsi="Arial" w:cs="Arial"/>
        </w:rPr>
      </w:pPr>
      <w:r w:rsidRPr="00DD6CD3">
        <w:rPr>
          <w:rFonts w:ascii="Arial" w:hAnsi="Arial" w:cs="Arial"/>
        </w:rPr>
        <w:t>QDN’s work is centred around a strong state-wide network of people with disability across Queensland, to inform, connect, lead and influence change to deliver an inclusive Queensland community.</w:t>
      </w:r>
    </w:p>
    <w:p w14:paraId="08292F88" w14:textId="77777777" w:rsidR="001935ED" w:rsidRPr="00DD6CD3" w:rsidRDefault="001935ED" w:rsidP="00DD6CD3">
      <w:pPr>
        <w:pStyle w:val="NormalSubhead"/>
        <w:rPr>
          <w:bCs/>
        </w:rPr>
      </w:pPr>
      <w:r w:rsidRPr="00DD6CD3">
        <w:rPr>
          <w:bCs/>
        </w:rPr>
        <w:t xml:space="preserve">QDN </w:t>
      </w:r>
      <w:r w:rsidRPr="00DD6CD3">
        <w:rPr>
          <w:rFonts w:cs="Arial"/>
          <w:bCs/>
        </w:rPr>
        <w:t>EXISTS</w:t>
      </w:r>
      <w:r w:rsidRPr="00DD6CD3">
        <w:rPr>
          <w:bCs/>
        </w:rPr>
        <w:t xml:space="preserve"> TO</w:t>
      </w:r>
    </w:p>
    <w:p w14:paraId="2F113B5D" w14:textId="77777777" w:rsidR="001935ED" w:rsidRPr="00DD6CD3" w:rsidRDefault="001935ED" w:rsidP="001935ED">
      <w:pPr>
        <w:pStyle w:val="Bullet"/>
        <w:numPr>
          <w:ilvl w:val="0"/>
          <w:numId w:val="15"/>
        </w:numPr>
      </w:pPr>
      <w:r w:rsidRPr="00DD6CD3">
        <w:t xml:space="preserve">promote and maintain active, vibrant local networks that inform our work and build local </w:t>
      </w:r>
      <w:proofErr w:type="gramStart"/>
      <w:r w:rsidRPr="00DD6CD3">
        <w:t>capacity;</w:t>
      </w:r>
      <w:proofErr w:type="gramEnd"/>
    </w:p>
    <w:p w14:paraId="431F3926" w14:textId="77777777" w:rsidR="001935ED" w:rsidRPr="00DD6CD3" w:rsidRDefault="001935ED" w:rsidP="001935ED">
      <w:pPr>
        <w:pStyle w:val="Bullet"/>
        <w:numPr>
          <w:ilvl w:val="0"/>
          <w:numId w:val="15"/>
        </w:numPr>
      </w:pPr>
      <w:r w:rsidRPr="00DD6CD3">
        <w:t xml:space="preserve">enhance the leadership and influencing capability of people with a </w:t>
      </w:r>
      <w:proofErr w:type="gramStart"/>
      <w:r w:rsidRPr="00DD6CD3">
        <w:t>disability;</w:t>
      </w:r>
      <w:proofErr w:type="gramEnd"/>
    </w:p>
    <w:p w14:paraId="1FE042E5" w14:textId="77777777" w:rsidR="001935ED" w:rsidRPr="00DD6CD3" w:rsidRDefault="001935ED" w:rsidP="001935ED">
      <w:pPr>
        <w:pStyle w:val="Bullet"/>
        <w:numPr>
          <w:ilvl w:val="0"/>
          <w:numId w:val="15"/>
        </w:numPr>
      </w:pPr>
      <w:r w:rsidRPr="00DD6CD3">
        <w:t xml:space="preserve">let people know about the lives of people with disability and how to best engage with </w:t>
      </w:r>
      <w:proofErr w:type="gramStart"/>
      <w:r w:rsidRPr="00DD6CD3">
        <w:t>us;</w:t>
      </w:r>
      <w:proofErr w:type="gramEnd"/>
    </w:p>
    <w:p w14:paraId="797307BB" w14:textId="77777777" w:rsidR="001935ED" w:rsidRPr="00DD6CD3" w:rsidRDefault="001935ED" w:rsidP="001935ED">
      <w:pPr>
        <w:pStyle w:val="Bullet"/>
        <w:numPr>
          <w:ilvl w:val="0"/>
          <w:numId w:val="15"/>
        </w:numPr>
      </w:pPr>
      <w:r w:rsidRPr="00DD6CD3">
        <w:t xml:space="preserve">influence governments and others to bring about full and equal participation, citizenship and protection of rights for </w:t>
      </w:r>
      <w:proofErr w:type="gramStart"/>
      <w:r w:rsidRPr="00DD6CD3">
        <w:t>all;</w:t>
      </w:r>
      <w:proofErr w:type="gramEnd"/>
      <w:r w:rsidRPr="00DD6CD3">
        <w:t xml:space="preserve"> </w:t>
      </w:r>
    </w:p>
    <w:p w14:paraId="4CFC8825" w14:textId="77777777" w:rsidR="001935ED" w:rsidRPr="00DD6CD3" w:rsidRDefault="001935ED" w:rsidP="001935ED">
      <w:pPr>
        <w:pStyle w:val="Bullet"/>
        <w:numPr>
          <w:ilvl w:val="0"/>
          <w:numId w:val="15"/>
        </w:numPr>
      </w:pPr>
      <w:r w:rsidRPr="00DD6CD3">
        <w:t xml:space="preserve">grow an independently sustainable, effective, </w:t>
      </w:r>
      <w:proofErr w:type="gramStart"/>
      <w:r w:rsidRPr="00DD6CD3">
        <w:t>accountable</w:t>
      </w:r>
      <w:proofErr w:type="gramEnd"/>
      <w:r w:rsidRPr="00DD6CD3">
        <w:t xml:space="preserve"> and rights-based organisation that reflects our vision, mission, values and principles.</w:t>
      </w:r>
    </w:p>
    <w:p w14:paraId="1E7B1F95" w14:textId="5E60E951" w:rsidR="00E17A20" w:rsidRPr="00DD6CD3" w:rsidRDefault="00E17A20" w:rsidP="0054241A">
      <w:pPr>
        <w:pStyle w:val="NormalSubhead"/>
        <w:ind w:left="0" w:firstLine="0"/>
        <w:rPr>
          <w:rFonts w:cs="Arial"/>
        </w:rPr>
      </w:pPr>
      <w:r w:rsidRPr="00DD6CD3">
        <w:rPr>
          <w:rFonts w:cs="Arial"/>
        </w:rPr>
        <w:t>KEY RELATIONSHIPS AND REPORTING STRUCTURES</w:t>
      </w:r>
    </w:p>
    <w:p w14:paraId="74776906" w14:textId="5E5FEC8E" w:rsidR="00E17A20" w:rsidRPr="00DD6CD3" w:rsidRDefault="00E17A20" w:rsidP="00E17A20">
      <w:pPr>
        <w:spacing w:before="180" w:line="264" w:lineRule="auto"/>
        <w:rPr>
          <w:rFonts w:ascii="Arial" w:hAnsi="Arial" w:cs="Arial"/>
        </w:rPr>
      </w:pPr>
      <w:r w:rsidRPr="00DD6CD3">
        <w:rPr>
          <w:rFonts w:ascii="Arial" w:hAnsi="Arial" w:cs="Arial"/>
        </w:rPr>
        <w:t xml:space="preserve">The </w:t>
      </w:r>
      <w:r w:rsidR="00152710" w:rsidRPr="00DD6CD3">
        <w:rPr>
          <w:rFonts w:ascii="Arial" w:hAnsi="Arial" w:cs="Arial"/>
        </w:rPr>
        <w:t>Project Officer</w:t>
      </w:r>
      <w:r w:rsidRPr="00DD6CD3">
        <w:rPr>
          <w:rFonts w:ascii="Arial" w:hAnsi="Arial" w:cs="Arial"/>
        </w:rPr>
        <w:t xml:space="preserve"> reports directly to the </w:t>
      </w:r>
      <w:r w:rsidR="0095697D">
        <w:rPr>
          <w:rFonts w:ascii="Arial" w:hAnsi="Arial" w:cs="Arial"/>
        </w:rPr>
        <w:t xml:space="preserve">Manager of the </w:t>
      </w:r>
      <w:r w:rsidR="00982109">
        <w:rPr>
          <w:rFonts w:ascii="Arial" w:hAnsi="Arial" w:cs="Arial"/>
        </w:rPr>
        <w:t>specific p</w:t>
      </w:r>
      <w:r w:rsidR="0095697D">
        <w:rPr>
          <w:rFonts w:ascii="Arial" w:hAnsi="Arial" w:cs="Arial"/>
        </w:rPr>
        <w:t>roject</w:t>
      </w:r>
      <w:r w:rsidRPr="00DD6CD3">
        <w:rPr>
          <w:rFonts w:ascii="Arial" w:hAnsi="Arial" w:cs="Arial"/>
        </w:rPr>
        <w:t>.</w:t>
      </w:r>
      <w:r w:rsidR="00BD6614" w:rsidRPr="00DD6CD3">
        <w:t xml:space="preserve"> </w:t>
      </w:r>
      <w:r w:rsidR="00BD6614" w:rsidRPr="00DD6CD3">
        <w:rPr>
          <w:rFonts w:ascii="Arial" w:hAnsi="Arial" w:cs="Arial"/>
        </w:rPr>
        <w:t>This position works as part of a team where interdependencies and collaboration with col</w:t>
      </w:r>
      <w:r w:rsidR="00BD6614" w:rsidRPr="00DD6CD3">
        <w:rPr>
          <w:rFonts w:ascii="Arial" w:hAnsi="Arial" w:cs="Arial"/>
        </w:rPr>
        <w:softHyphen/>
        <w:t xml:space="preserve">leagues, QDN members and internal and external stakeholders are critical to the successful delivery of projects, </w:t>
      </w:r>
      <w:proofErr w:type="gramStart"/>
      <w:r w:rsidR="00BD6614" w:rsidRPr="00DD6CD3">
        <w:rPr>
          <w:rFonts w:ascii="Arial" w:hAnsi="Arial" w:cs="Arial"/>
        </w:rPr>
        <w:t>services</w:t>
      </w:r>
      <w:proofErr w:type="gramEnd"/>
      <w:r w:rsidR="00BD6614" w:rsidRPr="00DD6CD3">
        <w:rPr>
          <w:rFonts w:ascii="Arial" w:hAnsi="Arial" w:cs="Arial"/>
        </w:rPr>
        <w:t xml:space="preserve"> and activities</w:t>
      </w:r>
      <w:r w:rsidR="00BD6614" w:rsidRPr="00DD6CD3">
        <w:t>.</w:t>
      </w:r>
    </w:p>
    <w:p w14:paraId="223177CE" w14:textId="77777777" w:rsidR="003C1E14" w:rsidRPr="00DD6CD3" w:rsidRDefault="003C1E14" w:rsidP="003C1E14">
      <w:pPr>
        <w:pStyle w:val="NormalSubhead"/>
        <w:rPr>
          <w:rFonts w:cs="Arial"/>
        </w:rPr>
      </w:pPr>
      <w:r w:rsidRPr="00DD6CD3">
        <w:rPr>
          <w:rFonts w:cs="Arial"/>
        </w:rPr>
        <w:t>POSITION SCOPE AND PURPOSE</w:t>
      </w:r>
    </w:p>
    <w:p w14:paraId="5ECDDE9E" w14:textId="71230F6C" w:rsidR="003C1E14" w:rsidRDefault="003C1E14" w:rsidP="003C1E14">
      <w:pPr>
        <w:rPr>
          <w:rFonts w:ascii="Arial" w:hAnsi="Arial" w:cs="Arial"/>
        </w:rPr>
      </w:pPr>
      <w:r w:rsidRPr="00DD6CD3">
        <w:rPr>
          <w:rFonts w:ascii="Arial" w:hAnsi="Arial" w:cs="Arial"/>
        </w:rPr>
        <w:t xml:space="preserve">The appointee is accountable for the delivery of work assignments and projects, recognising when matters need to be referred to management for resolution.  They will work to ensure the timely achievement of deliverables, within agreed budgets and performance levels. The position may require some travel. </w:t>
      </w:r>
    </w:p>
    <w:p w14:paraId="69139493" w14:textId="77777777" w:rsidR="00453D78" w:rsidRDefault="00453D78" w:rsidP="003C1E14">
      <w:pPr>
        <w:rPr>
          <w:rFonts w:ascii="Arial" w:hAnsi="Arial" w:cs="Arial"/>
        </w:rPr>
      </w:pPr>
    </w:p>
    <w:p w14:paraId="1AE249DD" w14:textId="572DC60E" w:rsidR="003C1E14" w:rsidRPr="00DD6CD3" w:rsidRDefault="00453D78" w:rsidP="00453D78">
      <w:pPr>
        <w:rPr>
          <w:rFonts w:ascii="Arial" w:hAnsi="Arial" w:cs="Arial"/>
        </w:rPr>
      </w:pPr>
      <w:r w:rsidRPr="00453D78">
        <w:rPr>
          <w:rFonts w:ascii="Arial" w:hAnsi="Arial" w:cs="Arial"/>
        </w:rPr>
        <w:t>The appointee will work within the requirements of relevant legislation including the Queensland Human Rights Act, and QDN’s Quality System, demonstrate commitment to continuous improvement and contribute to internal and external auditing processes as required under ISO9000.</w:t>
      </w:r>
    </w:p>
    <w:p w14:paraId="2F0E7F2E" w14:textId="77777777" w:rsidR="00D55247" w:rsidRPr="00DD6CD3" w:rsidRDefault="00D55247" w:rsidP="00D55247">
      <w:pPr>
        <w:tabs>
          <w:tab w:val="left" w:pos="-720"/>
          <w:tab w:val="left" w:pos="0"/>
          <w:tab w:val="left" w:pos="720"/>
        </w:tabs>
        <w:suppressAutoHyphens/>
        <w:ind w:left="1440" w:hanging="1440"/>
        <w:rPr>
          <w:rFonts w:cs="Arial"/>
          <w:b/>
        </w:rPr>
      </w:pPr>
    </w:p>
    <w:p w14:paraId="3FEEABF3" w14:textId="08689450" w:rsidR="00D55247" w:rsidRPr="00DD6CD3" w:rsidRDefault="00D55247" w:rsidP="00DD6CD3">
      <w:pPr>
        <w:pStyle w:val="NormalSubhead"/>
        <w:rPr>
          <w:rFonts w:cs="Arial"/>
          <w:b w:val="0"/>
        </w:rPr>
      </w:pPr>
      <w:r w:rsidRPr="00DD6CD3">
        <w:rPr>
          <w:rFonts w:cs="Arial"/>
        </w:rPr>
        <w:t>KEY RESPONSIBILITIES AND ACCOUNTABILITIES</w:t>
      </w:r>
    </w:p>
    <w:p w14:paraId="42475614" w14:textId="77777777" w:rsidR="00D55247" w:rsidRPr="00DD6CD3" w:rsidRDefault="00D55247" w:rsidP="00D55247">
      <w:pPr>
        <w:rPr>
          <w:rFonts w:ascii="Arial" w:hAnsi="Arial" w:cs="Arial"/>
        </w:rPr>
      </w:pPr>
      <w:r w:rsidRPr="00DD6CD3">
        <w:rPr>
          <w:rFonts w:ascii="Arial" w:hAnsi="Arial" w:cs="Arial"/>
        </w:rPr>
        <w:t>Fulfil this role in accordance with QDN’s policies and procedures, and:</w:t>
      </w:r>
    </w:p>
    <w:p w14:paraId="1DAF8498" w14:textId="49E09C5A" w:rsidR="00454DF9" w:rsidRPr="00DD6CD3" w:rsidRDefault="00B11355" w:rsidP="00454DF9">
      <w:pPr>
        <w:pStyle w:val="Bullet"/>
        <w:numPr>
          <w:ilvl w:val="0"/>
          <w:numId w:val="2"/>
        </w:numPr>
        <w:rPr>
          <w:rFonts w:eastAsia="Times New Roman" w:cs="Arial"/>
        </w:rPr>
      </w:pPr>
      <w:r w:rsidRPr="00DD6CD3">
        <w:rPr>
          <w:rFonts w:eastAsia="Times New Roman" w:cs="Arial"/>
        </w:rPr>
        <w:t xml:space="preserve">Coordinate the delivery of projects for </w:t>
      </w:r>
      <w:r w:rsidR="00454DF9" w:rsidRPr="00DD6CD3">
        <w:rPr>
          <w:rFonts w:eastAsia="Times New Roman" w:cs="Arial"/>
        </w:rPr>
        <w:t>engagement with people with disability</w:t>
      </w:r>
      <w:r w:rsidRPr="00DD6CD3">
        <w:rPr>
          <w:rFonts w:eastAsia="Times New Roman" w:cs="Arial"/>
        </w:rPr>
        <w:t>, seeking assistance where required from the</w:t>
      </w:r>
      <w:r w:rsidR="0080311F" w:rsidRPr="00DD6CD3">
        <w:rPr>
          <w:rFonts w:eastAsia="Times New Roman" w:cs="Arial"/>
        </w:rPr>
        <w:t xml:space="preserve"> Projects </w:t>
      </w:r>
      <w:proofErr w:type="gramStart"/>
      <w:r w:rsidR="0080311F" w:rsidRPr="00DD6CD3">
        <w:rPr>
          <w:rFonts w:eastAsia="Times New Roman" w:cs="Arial"/>
        </w:rPr>
        <w:t>Manager;</w:t>
      </w:r>
      <w:proofErr w:type="gramEnd"/>
    </w:p>
    <w:p w14:paraId="7055BCF5" w14:textId="13F1BF79" w:rsidR="00825B70" w:rsidRPr="00DD6CD3" w:rsidRDefault="00B11355" w:rsidP="00454DF9">
      <w:pPr>
        <w:pStyle w:val="Bullet"/>
        <w:numPr>
          <w:ilvl w:val="0"/>
          <w:numId w:val="2"/>
        </w:numPr>
        <w:rPr>
          <w:rFonts w:eastAsia="Times New Roman" w:cs="Arial"/>
        </w:rPr>
      </w:pPr>
      <w:r w:rsidRPr="00DD6CD3">
        <w:t>Use a high level of relevant knowledge to establish programs &amp; procedures, set priorities, monitor workflows</w:t>
      </w:r>
      <w:r w:rsidR="00825B70" w:rsidRPr="00DD6CD3">
        <w:t>, ensuring successful</w:t>
      </w:r>
      <w:r w:rsidR="00454DF9" w:rsidRPr="00DD6CD3">
        <w:rPr>
          <w:rFonts w:eastAsia="Times New Roman" w:cs="Arial"/>
        </w:rPr>
        <w:t xml:space="preserve"> delivery of </w:t>
      </w:r>
      <w:proofErr w:type="gramStart"/>
      <w:r w:rsidR="00454DF9" w:rsidRPr="00DD6CD3">
        <w:rPr>
          <w:rFonts w:eastAsia="Times New Roman" w:cs="Arial"/>
        </w:rPr>
        <w:t>projects</w:t>
      </w:r>
      <w:r w:rsidR="00A311DD" w:rsidRPr="00DD6CD3">
        <w:rPr>
          <w:rFonts w:eastAsia="Times New Roman" w:cs="Arial"/>
        </w:rPr>
        <w:t>;</w:t>
      </w:r>
      <w:proofErr w:type="gramEnd"/>
    </w:p>
    <w:p w14:paraId="717E847F" w14:textId="28CC7964" w:rsidR="00454DF9" w:rsidRPr="00DD6CD3" w:rsidRDefault="00825B70" w:rsidP="00454DF9">
      <w:pPr>
        <w:pStyle w:val="Bullet"/>
        <w:numPr>
          <w:ilvl w:val="0"/>
          <w:numId w:val="2"/>
        </w:numPr>
        <w:rPr>
          <w:rFonts w:eastAsia="Times New Roman" w:cs="Arial"/>
        </w:rPr>
      </w:pPr>
      <w:r w:rsidRPr="00DD6CD3">
        <w:rPr>
          <w:rFonts w:eastAsia="Times New Roman" w:cs="Arial"/>
        </w:rPr>
        <w:t xml:space="preserve">Plan, coordinate and supervise </w:t>
      </w:r>
      <w:r w:rsidR="00454DF9" w:rsidRPr="00DD6CD3">
        <w:rPr>
          <w:rFonts w:eastAsia="Times New Roman" w:cs="Arial"/>
        </w:rPr>
        <w:t xml:space="preserve">activities </w:t>
      </w:r>
      <w:r w:rsidRPr="00DD6CD3">
        <w:rPr>
          <w:rFonts w:eastAsia="Times New Roman" w:cs="Arial"/>
        </w:rPr>
        <w:t>for the benefit of</w:t>
      </w:r>
      <w:r w:rsidR="00454DF9" w:rsidRPr="00DD6CD3">
        <w:rPr>
          <w:rFonts w:eastAsia="Times New Roman" w:cs="Arial"/>
        </w:rPr>
        <w:t xml:space="preserve"> people with disability and other stakeholders</w:t>
      </w:r>
      <w:r w:rsidRPr="00DD6CD3">
        <w:rPr>
          <w:rFonts w:eastAsia="Times New Roman" w:cs="Arial"/>
        </w:rPr>
        <w:t>,</w:t>
      </w:r>
      <w:r w:rsidR="00454DF9" w:rsidRPr="00DD6CD3">
        <w:rPr>
          <w:rFonts w:eastAsia="Times New Roman" w:cs="Arial"/>
        </w:rPr>
        <w:t xml:space="preserve"> including meetings, workshops, </w:t>
      </w:r>
      <w:r w:rsidRPr="00DD6CD3">
        <w:rPr>
          <w:rFonts w:eastAsia="Times New Roman" w:cs="Arial"/>
        </w:rPr>
        <w:t xml:space="preserve">and other </w:t>
      </w:r>
      <w:r w:rsidR="00454DF9" w:rsidRPr="00DD6CD3">
        <w:rPr>
          <w:rFonts w:eastAsia="Times New Roman" w:cs="Arial"/>
        </w:rPr>
        <w:t xml:space="preserve">resource </w:t>
      </w:r>
      <w:proofErr w:type="gramStart"/>
      <w:r w:rsidR="00454DF9" w:rsidRPr="00DD6CD3">
        <w:rPr>
          <w:rFonts w:eastAsia="Times New Roman" w:cs="Arial"/>
        </w:rPr>
        <w:t>development</w:t>
      </w:r>
      <w:r w:rsidR="00A311DD" w:rsidRPr="00DD6CD3">
        <w:rPr>
          <w:rFonts w:eastAsia="Times New Roman" w:cs="Arial"/>
        </w:rPr>
        <w:t>;</w:t>
      </w:r>
      <w:proofErr w:type="gramEnd"/>
    </w:p>
    <w:p w14:paraId="1DADEEB4" w14:textId="4759B85C" w:rsidR="00454DF9" w:rsidRPr="00DD6CD3" w:rsidRDefault="0016047B" w:rsidP="00454DF9">
      <w:pPr>
        <w:pStyle w:val="Bullet"/>
        <w:numPr>
          <w:ilvl w:val="0"/>
          <w:numId w:val="2"/>
        </w:numPr>
        <w:rPr>
          <w:rFonts w:eastAsia="Times New Roman" w:cs="Arial"/>
        </w:rPr>
      </w:pPr>
      <w:r w:rsidRPr="00DD6CD3">
        <w:rPr>
          <w:rFonts w:eastAsia="Times New Roman" w:cs="Arial"/>
        </w:rPr>
        <w:t>S</w:t>
      </w:r>
      <w:r w:rsidR="00454DF9" w:rsidRPr="00DD6CD3">
        <w:rPr>
          <w:rFonts w:eastAsia="Times New Roman" w:cs="Arial"/>
        </w:rPr>
        <w:t>uccessfully engage and manage relationships with key stakeholders and allies, including QDN members, people with disability, government and community organisations to deliver project outcomes</w:t>
      </w:r>
      <w:r w:rsidR="0080311F" w:rsidRPr="00DD6CD3">
        <w:rPr>
          <w:rFonts w:eastAsia="Times New Roman" w:cs="Arial"/>
        </w:rPr>
        <w:t xml:space="preserve"> where </w:t>
      </w:r>
      <w:proofErr w:type="gramStart"/>
      <w:r w:rsidR="0080311F" w:rsidRPr="00DD6CD3">
        <w:rPr>
          <w:rFonts w:eastAsia="Times New Roman" w:cs="Arial"/>
        </w:rPr>
        <w:t>required;</w:t>
      </w:r>
      <w:proofErr w:type="gramEnd"/>
    </w:p>
    <w:p w14:paraId="34AB3EE4" w14:textId="23032F7E" w:rsidR="00454DF9" w:rsidRPr="00DD6CD3" w:rsidRDefault="0016047B" w:rsidP="00454DF9">
      <w:pPr>
        <w:pStyle w:val="Bullet"/>
        <w:numPr>
          <w:ilvl w:val="0"/>
          <w:numId w:val="2"/>
        </w:numPr>
        <w:rPr>
          <w:rFonts w:eastAsia="Times New Roman" w:cs="Arial"/>
        </w:rPr>
      </w:pPr>
      <w:r w:rsidRPr="00DD6CD3">
        <w:rPr>
          <w:rFonts w:eastAsia="Times New Roman" w:cs="Arial"/>
        </w:rPr>
        <w:t>O</w:t>
      </w:r>
      <w:r w:rsidR="00454DF9" w:rsidRPr="00DD6CD3">
        <w:rPr>
          <w:rFonts w:eastAsia="Times New Roman" w:cs="Arial"/>
        </w:rPr>
        <w:t>ngoing input</w:t>
      </w:r>
      <w:r w:rsidR="0050200C" w:rsidRPr="00DD6CD3">
        <w:rPr>
          <w:rFonts w:eastAsia="Times New Roman" w:cs="Arial"/>
        </w:rPr>
        <w:t xml:space="preserve"> of</w:t>
      </w:r>
      <w:r w:rsidR="00454DF9" w:rsidRPr="00DD6CD3">
        <w:rPr>
          <w:rFonts w:eastAsia="Times New Roman" w:cs="Arial"/>
        </w:rPr>
        <w:t xml:space="preserve"> QDN’s systemic policy work, and into the format, content, processes and resources of the organisation’s activities, meetings and workshops for people with disability and key stakeholders</w:t>
      </w:r>
      <w:r w:rsidR="0080311F" w:rsidRPr="00DD6CD3">
        <w:rPr>
          <w:rFonts w:eastAsia="Times New Roman" w:cs="Arial"/>
        </w:rPr>
        <w:t xml:space="preserve"> where </w:t>
      </w:r>
      <w:proofErr w:type="gramStart"/>
      <w:r w:rsidR="0080311F" w:rsidRPr="00DD6CD3">
        <w:rPr>
          <w:rFonts w:eastAsia="Times New Roman" w:cs="Arial"/>
        </w:rPr>
        <w:t>required;</w:t>
      </w:r>
      <w:proofErr w:type="gramEnd"/>
    </w:p>
    <w:p w14:paraId="2BCD4C05" w14:textId="008EE3DC" w:rsidR="00A311DD" w:rsidRPr="00DD6CD3" w:rsidRDefault="00413BA0" w:rsidP="00714E8C">
      <w:pPr>
        <w:pStyle w:val="Bullet"/>
        <w:numPr>
          <w:ilvl w:val="0"/>
          <w:numId w:val="2"/>
        </w:numPr>
        <w:rPr>
          <w:rFonts w:cs="Arial"/>
        </w:rPr>
      </w:pPr>
      <w:r w:rsidRPr="00DD6CD3">
        <w:t xml:space="preserve">Participate </w:t>
      </w:r>
      <w:r w:rsidR="00DF3CBE" w:rsidRPr="00DD6CD3">
        <w:t>actively in QDN specific team meetings and other internal processes and compliance with relevant State and</w:t>
      </w:r>
      <w:r w:rsidR="00DF3CBE" w:rsidRPr="00DD6CD3">
        <w:rPr>
          <w:rFonts w:cs="Arial"/>
        </w:rPr>
        <w:t xml:space="preserve"> Commonwealth legislation and frameworks including QDN’s Quality Management System, NDIS Quality and Safeguards and Queensland Human Rights </w:t>
      </w:r>
      <w:proofErr w:type="gramStart"/>
      <w:r w:rsidR="00DF3CBE" w:rsidRPr="00DD6CD3">
        <w:rPr>
          <w:rFonts w:cs="Arial"/>
        </w:rPr>
        <w:t>Act</w:t>
      </w:r>
      <w:r w:rsidR="00A311DD" w:rsidRPr="00DD6CD3">
        <w:rPr>
          <w:rFonts w:cs="Arial"/>
        </w:rPr>
        <w:t>;</w:t>
      </w:r>
      <w:proofErr w:type="gramEnd"/>
    </w:p>
    <w:p w14:paraId="1DEFCE02" w14:textId="6245BD9A" w:rsidR="00DF3CBE" w:rsidRPr="00DD6CD3" w:rsidRDefault="00A311DD">
      <w:pPr>
        <w:pStyle w:val="Bullet"/>
        <w:numPr>
          <w:ilvl w:val="0"/>
          <w:numId w:val="2"/>
        </w:numPr>
        <w:rPr>
          <w:rFonts w:cs="Arial"/>
        </w:rPr>
      </w:pPr>
      <w:r w:rsidRPr="00DD6CD3">
        <w:rPr>
          <w:rFonts w:cs="Arial"/>
        </w:rPr>
        <w:t>Other duties as required by CEO or line manager</w:t>
      </w:r>
      <w:r w:rsidR="00DF3CBE" w:rsidRPr="00DD6CD3">
        <w:rPr>
          <w:rFonts w:cs="Arial"/>
        </w:rPr>
        <w:t xml:space="preserve">. </w:t>
      </w:r>
    </w:p>
    <w:p w14:paraId="5CE9B1C5" w14:textId="77777777" w:rsidR="0022455E" w:rsidRPr="00DD6CD3" w:rsidRDefault="0022455E" w:rsidP="0022455E">
      <w:pPr>
        <w:pStyle w:val="NormalSubhead"/>
      </w:pPr>
      <w:r w:rsidRPr="00DD6CD3">
        <w:t>ESSENTIAL KNOWLEDGE, SKILLS AND ATTRIBUTES</w:t>
      </w:r>
    </w:p>
    <w:p w14:paraId="10580CFE" w14:textId="6DAEFD77" w:rsidR="00840B12" w:rsidRPr="00DD6CD3" w:rsidRDefault="00840B12" w:rsidP="00840B12">
      <w:pPr>
        <w:pStyle w:val="Bullet"/>
        <w:numPr>
          <w:ilvl w:val="0"/>
          <w:numId w:val="3"/>
        </w:numPr>
        <w:tabs>
          <w:tab w:val="clear" w:pos="284"/>
        </w:tabs>
        <w:ind w:left="360" w:hanging="360"/>
      </w:pPr>
      <w:r w:rsidRPr="00DD6CD3">
        <w:t>High level of knowledge and awareness of the disability sector.</w:t>
      </w:r>
    </w:p>
    <w:p w14:paraId="1CF71DA7" w14:textId="1E5EC75B" w:rsidR="00840B12" w:rsidRPr="00DD6CD3" w:rsidRDefault="005E4DF7" w:rsidP="00840B12">
      <w:pPr>
        <w:pStyle w:val="Bullet"/>
        <w:numPr>
          <w:ilvl w:val="0"/>
          <w:numId w:val="3"/>
        </w:numPr>
        <w:tabs>
          <w:tab w:val="clear" w:pos="284"/>
        </w:tabs>
        <w:ind w:left="360" w:hanging="360"/>
      </w:pPr>
      <w:r w:rsidRPr="00DD6CD3">
        <w:t>Experience delivering projects in the disability sector or related area.</w:t>
      </w:r>
    </w:p>
    <w:p w14:paraId="66D9A5AF" w14:textId="1B74E261" w:rsidR="00840B12" w:rsidRPr="00DD6CD3" w:rsidRDefault="00840B12" w:rsidP="00840B12">
      <w:pPr>
        <w:pStyle w:val="Bullet"/>
        <w:numPr>
          <w:ilvl w:val="0"/>
          <w:numId w:val="3"/>
        </w:numPr>
        <w:tabs>
          <w:tab w:val="clear" w:pos="284"/>
        </w:tabs>
        <w:ind w:left="360" w:hanging="360"/>
      </w:pPr>
      <w:r w:rsidRPr="00DD6CD3">
        <w:t xml:space="preserve">Demonstrated </w:t>
      </w:r>
      <w:r w:rsidR="00D940ED">
        <w:t>effective engagements skills acr</w:t>
      </w:r>
      <w:r w:rsidR="00E350A6">
        <w:t xml:space="preserve">oss a broad range of consumer, community and government </w:t>
      </w:r>
      <w:r w:rsidR="00C126A6">
        <w:t xml:space="preserve">stakeholders; with engagement experience in the disability, health or human services </w:t>
      </w:r>
      <w:proofErr w:type="gramStart"/>
      <w:r w:rsidR="00C126A6">
        <w:t>areas</w:t>
      </w:r>
      <w:r w:rsidR="00390E12">
        <w:t>;</w:t>
      </w:r>
      <w:proofErr w:type="gramEnd"/>
    </w:p>
    <w:p w14:paraId="46B614AC" w14:textId="77777777" w:rsidR="00840B12" w:rsidRPr="00DD6CD3" w:rsidRDefault="00840B12" w:rsidP="00840B12">
      <w:pPr>
        <w:pStyle w:val="Bullet"/>
        <w:numPr>
          <w:ilvl w:val="0"/>
          <w:numId w:val="3"/>
        </w:numPr>
        <w:tabs>
          <w:tab w:val="clear" w:pos="284"/>
        </w:tabs>
        <w:ind w:left="360" w:hanging="360"/>
      </w:pPr>
      <w:r w:rsidRPr="00DD6CD3">
        <w:t>Demonstrated high level communication and interpersonal skills, with the ability to:</w:t>
      </w:r>
    </w:p>
    <w:p w14:paraId="5243EC1D" w14:textId="06CC6180" w:rsidR="00840B12" w:rsidRPr="00DD6CD3" w:rsidRDefault="00840B12" w:rsidP="00840B12">
      <w:pPr>
        <w:pStyle w:val="Bullet"/>
        <w:numPr>
          <w:ilvl w:val="1"/>
          <w:numId w:val="3"/>
        </w:numPr>
      </w:pPr>
      <w:r w:rsidRPr="00DD6CD3">
        <w:t xml:space="preserve">build and maintain effective working </w:t>
      </w:r>
      <w:proofErr w:type="gramStart"/>
      <w:r w:rsidRPr="00DD6CD3">
        <w:t>relationships</w:t>
      </w:r>
      <w:r w:rsidR="00D940ED">
        <w:t>;</w:t>
      </w:r>
      <w:proofErr w:type="gramEnd"/>
    </w:p>
    <w:p w14:paraId="12C60861" w14:textId="551DFF9B" w:rsidR="00840B12" w:rsidRPr="00DD6CD3" w:rsidRDefault="00353305" w:rsidP="00840B12">
      <w:pPr>
        <w:pStyle w:val="Bullet"/>
        <w:numPr>
          <w:ilvl w:val="1"/>
          <w:numId w:val="3"/>
        </w:numPr>
      </w:pPr>
      <w:r w:rsidRPr="00DD6CD3">
        <w:t>provide multi-disciplinary advice to</w:t>
      </w:r>
      <w:r w:rsidR="00840B12" w:rsidRPr="00DD6CD3">
        <w:t xml:space="preserve"> a range of stakeholders, including QDN members, supporters and allies, Government and Community </w:t>
      </w:r>
      <w:proofErr w:type="gramStart"/>
      <w:r w:rsidR="00840B12" w:rsidRPr="00DD6CD3">
        <w:t>stakeholders;</w:t>
      </w:r>
      <w:proofErr w:type="gramEnd"/>
      <w:r w:rsidR="00840B12" w:rsidRPr="00DD6CD3">
        <w:t xml:space="preserve"> </w:t>
      </w:r>
    </w:p>
    <w:p w14:paraId="523C1DAC" w14:textId="10F8304F" w:rsidR="00840B12" w:rsidRPr="00DD6CD3" w:rsidRDefault="00840B12" w:rsidP="00840B12">
      <w:pPr>
        <w:pStyle w:val="Bullet"/>
        <w:numPr>
          <w:ilvl w:val="1"/>
          <w:numId w:val="3"/>
        </w:numPr>
      </w:pPr>
      <w:r w:rsidRPr="00DD6CD3">
        <w:t xml:space="preserve">effectively communicate information and ideas and work cooperatively with </w:t>
      </w:r>
      <w:proofErr w:type="gramStart"/>
      <w:r w:rsidRPr="00DD6CD3">
        <w:t>others</w:t>
      </w:r>
      <w:r w:rsidR="00952115" w:rsidRPr="00DD6CD3">
        <w:t>;</w:t>
      </w:r>
      <w:proofErr w:type="gramEnd"/>
      <w:r w:rsidR="00952115" w:rsidRPr="00DD6CD3">
        <w:t xml:space="preserve"> </w:t>
      </w:r>
    </w:p>
    <w:p w14:paraId="674B1E4F" w14:textId="79763799" w:rsidR="00840B12" w:rsidRPr="00DD6CD3" w:rsidRDefault="008B0FE6" w:rsidP="00840B12">
      <w:pPr>
        <w:pStyle w:val="Bullet"/>
        <w:numPr>
          <w:ilvl w:val="1"/>
          <w:numId w:val="3"/>
        </w:numPr>
      </w:pPr>
      <w:r w:rsidRPr="00DD6CD3">
        <w:t>w</w:t>
      </w:r>
      <w:r w:rsidR="00840B12" w:rsidRPr="00DD6CD3">
        <w:t>ork as part of a team in a complex and changing environment, and ability to manage competing demands within limited timeframes.</w:t>
      </w:r>
    </w:p>
    <w:p w14:paraId="71AFF764" w14:textId="28B5D1E2" w:rsidR="00353305" w:rsidRPr="00DD6CD3" w:rsidRDefault="00353305" w:rsidP="00DD6CD3">
      <w:pPr>
        <w:pStyle w:val="Bullet"/>
        <w:numPr>
          <w:ilvl w:val="0"/>
          <w:numId w:val="3"/>
        </w:numPr>
        <w:tabs>
          <w:tab w:val="clear" w:pos="284"/>
        </w:tabs>
        <w:ind w:left="360" w:hanging="360"/>
      </w:pPr>
      <w:r w:rsidRPr="00DD6CD3">
        <w:t>Ability to work independently, exercising appropriate initiative and judgement to solve problems.</w:t>
      </w:r>
    </w:p>
    <w:p w14:paraId="10F87930" w14:textId="589134DD" w:rsidR="0007763F" w:rsidRPr="00DD6CD3" w:rsidRDefault="0007763F" w:rsidP="0007763F">
      <w:pPr>
        <w:pStyle w:val="NormalSubhead"/>
        <w:rPr>
          <w:rFonts w:cs="Arial"/>
        </w:rPr>
      </w:pPr>
      <w:r w:rsidRPr="00DD6CD3">
        <w:rPr>
          <w:rFonts w:cs="Arial"/>
        </w:rPr>
        <w:t xml:space="preserve">QUALIFICATIONS </w:t>
      </w:r>
    </w:p>
    <w:p w14:paraId="274DE2E8" w14:textId="473FDF58" w:rsidR="0007763F" w:rsidRPr="00DD6CD3" w:rsidRDefault="00655756" w:rsidP="0007763F">
      <w:pPr>
        <w:spacing w:before="180" w:line="264" w:lineRule="auto"/>
        <w:rPr>
          <w:rFonts w:ascii="Arial" w:hAnsi="Arial" w:cs="Arial"/>
        </w:rPr>
      </w:pPr>
      <w:r w:rsidRPr="00DD6CD3">
        <w:rPr>
          <w:rFonts w:ascii="Arial" w:hAnsi="Arial" w:cs="Arial"/>
        </w:rPr>
        <w:t xml:space="preserve">Tertiary qualifications (or equivalent) </w:t>
      </w:r>
      <w:r w:rsidR="0007763F" w:rsidRPr="00DD6CD3">
        <w:rPr>
          <w:rFonts w:ascii="Arial" w:hAnsi="Arial" w:cs="Arial"/>
        </w:rPr>
        <w:t>and relevant experience in the areas of disability, human services and/or social sciences.</w:t>
      </w:r>
    </w:p>
    <w:p w14:paraId="7206A828" w14:textId="77777777" w:rsidR="0007763F" w:rsidRPr="00DD6CD3" w:rsidRDefault="0007763F" w:rsidP="0007763F">
      <w:pPr>
        <w:pStyle w:val="NormalSubhead"/>
        <w:rPr>
          <w:rFonts w:cs="Arial"/>
          <w:bCs/>
        </w:rPr>
      </w:pPr>
      <w:r w:rsidRPr="00DD6CD3">
        <w:rPr>
          <w:rFonts w:cs="Arial"/>
          <w:bCs/>
        </w:rPr>
        <w:t>REMUNERATION AND CONDITIONS</w:t>
      </w:r>
    </w:p>
    <w:p w14:paraId="046E0A7C" w14:textId="7868090F" w:rsidR="0007763F" w:rsidRPr="00DD6CD3" w:rsidRDefault="0007763F" w:rsidP="0007763F">
      <w:pPr>
        <w:spacing w:before="180" w:line="264" w:lineRule="auto"/>
        <w:rPr>
          <w:rFonts w:ascii="Arial" w:hAnsi="Arial" w:cs="Arial"/>
        </w:rPr>
      </w:pPr>
      <w:r w:rsidRPr="00DD6CD3">
        <w:rPr>
          <w:rFonts w:ascii="Arial" w:hAnsi="Arial" w:cs="Arial"/>
          <w:color w:val="000000"/>
          <w:lang w:eastAsia="en-AU"/>
        </w:rPr>
        <w:t xml:space="preserve">The position is </w:t>
      </w:r>
      <w:r w:rsidRPr="00DD6CD3">
        <w:rPr>
          <w:rFonts w:ascii="Arial" w:hAnsi="Arial" w:cs="Arial"/>
        </w:rPr>
        <w:t xml:space="preserve">based in </w:t>
      </w:r>
      <w:proofErr w:type="gramStart"/>
      <w:r w:rsidRPr="00DD6CD3">
        <w:rPr>
          <w:rFonts w:ascii="Arial" w:hAnsi="Arial" w:cs="Arial"/>
        </w:rPr>
        <w:t>Brisbane,</w:t>
      </w:r>
      <w:proofErr w:type="gramEnd"/>
      <w:r w:rsidRPr="00DD6CD3">
        <w:rPr>
          <w:rFonts w:ascii="Arial" w:hAnsi="Arial" w:cs="Arial"/>
        </w:rPr>
        <w:t xml:space="preserve"> however travel may be required.</w:t>
      </w:r>
    </w:p>
    <w:p w14:paraId="0C94E595" w14:textId="024BFAC9" w:rsidR="0007763F" w:rsidRPr="00DD6CD3" w:rsidRDefault="0007763F" w:rsidP="0007763F">
      <w:pPr>
        <w:spacing w:before="180" w:line="264" w:lineRule="auto"/>
        <w:rPr>
          <w:rFonts w:ascii="Arial" w:hAnsi="Arial" w:cs="Arial"/>
        </w:rPr>
      </w:pPr>
      <w:bookmarkStart w:id="0" w:name="_Hlk44330308"/>
      <w:r w:rsidRPr="00DD6CD3">
        <w:rPr>
          <w:rFonts w:ascii="Arial" w:hAnsi="Arial" w:cs="Arial"/>
        </w:rPr>
        <w:t xml:space="preserve">QDN operates under the </w:t>
      </w:r>
      <w:r w:rsidRPr="00DD6CD3">
        <w:rPr>
          <w:rFonts w:ascii="Arial" w:hAnsi="Arial" w:cs="Arial"/>
          <w:i/>
        </w:rPr>
        <w:t>Social, Community, Home Care and Disability Services Industry Award 2010</w:t>
      </w:r>
      <w:r w:rsidRPr="00DD6CD3">
        <w:rPr>
          <w:rFonts w:ascii="Arial" w:hAnsi="Arial" w:cs="Arial"/>
        </w:rPr>
        <w:t xml:space="preserve"> and the position is paid as a Social and Community Services Employee, Level 5 for</w:t>
      </w:r>
      <w:r w:rsidR="00953EC8" w:rsidRPr="00DD6CD3">
        <w:rPr>
          <w:rFonts w:ascii="Arial" w:hAnsi="Arial" w:cs="Arial"/>
        </w:rPr>
        <w:t xml:space="preserve"> up to</w:t>
      </w:r>
      <w:r w:rsidRPr="00DD6CD3">
        <w:rPr>
          <w:rFonts w:ascii="Arial" w:hAnsi="Arial" w:cs="Arial"/>
        </w:rPr>
        <w:t xml:space="preserve"> 38 hours</w:t>
      </w:r>
      <w:r w:rsidR="00D34C1F" w:rsidRPr="00DD6CD3">
        <w:rPr>
          <w:rFonts w:ascii="Arial" w:hAnsi="Arial" w:cs="Arial"/>
        </w:rPr>
        <w:t xml:space="preserve"> per week.</w:t>
      </w:r>
    </w:p>
    <w:bookmarkEnd w:id="0"/>
    <w:p w14:paraId="13BEF035" w14:textId="2DCA7B5A" w:rsidR="00FD7B86" w:rsidRPr="00DD6CD3" w:rsidRDefault="00FD7B86" w:rsidP="00FD7B86">
      <w:pPr>
        <w:pStyle w:val="NormalSubhead"/>
        <w:rPr>
          <w:rFonts w:cs="Arial"/>
        </w:rPr>
      </w:pPr>
      <w:r w:rsidRPr="00DD6CD3">
        <w:rPr>
          <w:rFonts w:cs="Arial"/>
        </w:rPr>
        <w:t>PRE-EMPLOYMENT SCREENING</w:t>
      </w:r>
    </w:p>
    <w:p w14:paraId="1F11CDB0" w14:textId="77777777" w:rsidR="00FD7B86" w:rsidRDefault="00FD7B86" w:rsidP="00FD7B86">
      <w:pPr>
        <w:spacing w:before="180" w:line="264" w:lineRule="auto"/>
        <w:rPr>
          <w:rFonts w:ascii="Arial" w:hAnsi="Arial" w:cs="Arial"/>
        </w:rPr>
      </w:pPr>
      <w:r w:rsidRPr="00DD6CD3">
        <w:rPr>
          <w:rFonts w:ascii="Arial" w:hAnsi="Arial" w:cs="Arial"/>
        </w:rPr>
        <w:t>The ability to gain a cleared National Police History Check and possess a current Queensland Driver’s Licence.</w:t>
      </w:r>
    </w:p>
    <w:p w14:paraId="1209C6FB" w14:textId="1C233DC3" w:rsidR="006742F7" w:rsidRPr="00DD6CD3" w:rsidRDefault="006742F7" w:rsidP="00FD7B86">
      <w:pPr>
        <w:spacing w:before="180" w:line="264" w:lineRule="auto"/>
        <w:rPr>
          <w:rFonts w:ascii="Arial" w:hAnsi="Arial" w:cs="Arial"/>
        </w:rPr>
      </w:pPr>
      <w:r w:rsidRPr="006742F7">
        <w:rPr>
          <w:rFonts w:ascii="Arial" w:hAnsi="Arial" w:cs="Arial"/>
        </w:rPr>
        <w:t>As a disability services organisation, QDN has a mandatory COVID-19 vaccination policy for staff, paid contractors, and volunteers, in compliance with the Queensland Government Workers in a Healthcare Setting (COVID-19 Vaccination Requirements) Direction. Evidence of vaccination will need to be provided prior to appointment.</w:t>
      </w:r>
    </w:p>
    <w:p w14:paraId="090CA7C4" w14:textId="3892A893" w:rsidR="00FD7B86" w:rsidRDefault="00FD7B86" w:rsidP="00FD7B86">
      <w:pPr>
        <w:spacing w:before="180" w:line="264" w:lineRule="auto"/>
        <w:rPr>
          <w:rFonts w:ascii="Arial" w:hAnsi="Arial" w:cs="Arial"/>
        </w:rPr>
      </w:pPr>
      <w:r w:rsidRPr="00DD6CD3">
        <w:rPr>
          <w:rFonts w:ascii="Arial" w:hAnsi="Arial" w:cs="Arial"/>
        </w:rPr>
        <w:t>The appointee must ensure that they hold and keep current the required registration to perform in the role (</w:t>
      </w:r>
      <w:proofErr w:type="gramStart"/>
      <w:r w:rsidRPr="00DD6CD3">
        <w:rPr>
          <w:rFonts w:ascii="Arial" w:hAnsi="Arial" w:cs="Arial"/>
        </w:rPr>
        <w:t>e.g.</w:t>
      </w:r>
      <w:proofErr w:type="gramEnd"/>
      <w:r w:rsidRPr="00DD6CD3">
        <w:rPr>
          <w:rFonts w:ascii="Arial" w:hAnsi="Arial" w:cs="Arial"/>
        </w:rPr>
        <w:t xml:space="preserve"> yellow or blue card, AHPRA, driver’s licence) and advise QDN of any change in circumstances that may impact on the continuation of registration or licence.</w:t>
      </w:r>
    </w:p>
    <w:p w14:paraId="6D59DB27" w14:textId="2B395983" w:rsidR="009256D8" w:rsidRDefault="009256D8" w:rsidP="00FD7B86">
      <w:pPr>
        <w:spacing w:before="180" w:line="264" w:lineRule="auto"/>
        <w:rPr>
          <w:rFonts w:ascii="Arial" w:hAnsi="Arial" w:cs="Arial"/>
        </w:rPr>
      </w:pPr>
    </w:p>
    <w:p w14:paraId="61DD7941" w14:textId="77777777" w:rsidR="009256D8" w:rsidRPr="009256D8" w:rsidRDefault="009256D8" w:rsidP="009256D8">
      <w:pPr>
        <w:shd w:val="clear" w:color="auto" w:fill="FFFFFF"/>
        <w:spacing w:afterAutospacing="1"/>
        <w:textAlignment w:val="baseline"/>
        <w:rPr>
          <w:rFonts w:ascii="Roboto" w:hAnsi="Roboto"/>
          <w:color w:val="2D3648"/>
          <w:lang w:eastAsia="en-AU"/>
        </w:rPr>
      </w:pPr>
      <w:r w:rsidRPr="009256D8">
        <w:rPr>
          <w:rFonts w:ascii="Roboto" w:hAnsi="Roboto"/>
          <w:b/>
          <w:bCs/>
          <w:color w:val="2D3648"/>
          <w:bdr w:val="none" w:sz="0" w:space="0" w:color="auto" w:frame="1"/>
          <w:lang w:eastAsia="en-AU"/>
        </w:rPr>
        <w:t>APPLY NOW</w:t>
      </w:r>
    </w:p>
    <w:p w14:paraId="08819B71" w14:textId="77777777" w:rsidR="009256D8" w:rsidRPr="009256D8" w:rsidRDefault="009256D8" w:rsidP="009256D8">
      <w:pPr>
        <w:shd w:val="clear" w:color="auto" w:fill="FFFFFF"/>
        <w:spacing w:after="100" w:afterAutospacing="1"/>
        <w:textAlignment w:val="baseline"/>
        <w:rPr>
          <w:rFonts w:ascii="Roboto" w:hAnsi="Roboto"/>
          <w:color w:val="2D3648"/>
          <w:lang w:eastAsia="en-AU"/>
        </w:rPr>
      </w:pPr>
      <w:r w:rsidRPr="009256D8">
        <w:rPr>
          <w:rFonts w:ascii="Roboto" w:hAnsi="Roboto"/>
          <w:color w:val="2D3648"/>
          <w:lang w:eastAsia="en-AU"/>
        </w:rPr>
        <w:t xml:space="preserve">QDN is a proud employer of people with disability, and people with disability are strongly encouraged to apply for these positions. We are an Equal Employer Opportunity </w:t>
      </w:r>
      <w:proofErr w:type="gramStart"/>
      <w:r w:rsidRPr="009256D8">
        <w:rPr>
          <w:rFonts w:ascii="Roboto" w:hAnsi="Roboto"/>
          <w:color w:val="2D3648"/>
          <w:lang w:eastAsia="en-AU"/>
        </w:rPr>
        <w:t>employer</w:t>
      </w:r>
      <w:proofErr w:type="gramEnd"/>
      <w:r w:rsidRPr="009256D8">
        <w:rPr>
          <w:rFonts w:ascii="Roboto" w:hAnsi="Roboto"/>
          <w:color w:val="2D3648"/>
          <w:lang w:eastAsia="en-AU"/>
        </w:rPr>
        <w:t xml:space="preserve"> and we embrace the diversity of our people, such as diversity in disability, race, cultural background, ethnicity, age, gender identity, sexual orientation or intersex status.</w:t>
      </w:r>
    </w:p>
    <w:p w14:paraId="6F34F5F2" w14:textId="77777777" w:rsidR="009256D8" w:rsidRPr="009256D8" w:rsidRDefault="009256D8" w:rsidP="009256D8">
      <w:pPr>
        <w:shd w:val="clear" w:color="auto" w:fill="FFFFFF"/>
        <w:spacing w:afterAutospacing="1"/>
        <w:textAlignment w:val="baseline"/>
        <w:rPr>
          <w:rFonts w:ascii="Roboto" w:hAnsi="Roboto"/>
          <w:color w:val="2D3648"/>
          <w:lang w:eastAsia="en-AU"/>
        </w:rPr>
      </w:pPr>
      <w:r w:rsidRPr="009256D8">
        <w:rPr>
          <w:rFonts w:ascii="Roboto" w:hAnsi="Roboto"/>
          <w:color w:val="2D3648"/>
          <w:lang w:eastAsia="en-AU"/>
        </w:rPr>
        <w:t>Should you require further information contact Michelle Moss, Director, Policy and Strategic Engagement on </w:t>
      </w:r>
      <w:hyperlink r:id="rId12" w:history="1">
        <w:r w:rsidRPr="009256D8">
          <w:rPr>
            <w:rFonts w:ascii="Roboto" w:hAnsi="Roboto"/>
            <w:color w:val="0000FF"/>
            <w:u w:val="single"/>
            <w:bdr w:val="none" w:sz="0" w:space="0" w:color="auto" w:frame="1"/>
            <w:lang w:eastAsia="en-AU"/>
          </w:rPr>
          <w:t>applications@qdn.org.au</w:t>
        </w:r>
      </w:hyperlink>
      <w:r w:rsidRPr="009256D8">
        <w:rPr>
          <w:rFonts w:ascii="Roboto" w:hAnsi="Roboto"/>
          <w:color w:val="2D3648"/>
          <w:lang w:eastAsia="en-AU"/>
        </w:rPr>
        <w:t>, using the subject line: Project Officer - Engagement enquiry or call </w:t>
      </w:r>
      <w:hyperlink r:id="rId13" w:history="1">
        <w:r w:rsidRPr="009256D8">
          <w:rPr>
            <w:rFonts w:ascii="Roboto" w:hAnsi="Roboto"/>
            <w:color w:val="0000FF"/>
            <w:u w:val="single"/>
            <w:bdr w:val="none" w:sz="0" w:space="0" w:color="auto" w:frame="1"/>
            <w:lang w:eastAsia="en-AU"/>
          </w:rPr>
          <w:t>07 3252 8566</w:t>
        </w:r>
      </w:hyperlink>
      <w:r w:rsidRPr="009256D8">
        <w:rPr>
          <w:rFonts w:ascii="Roboto" w:hAnsi="Roboto"/>
          <w:color w:val="2D3648"/>
          <w:lang w:eastAsia="en-AU"/>
        </w:rPr>
        <w:t>.</w:t>
      </w:r>
    </w:p>
    <w:p w14:paraId="5DCC3215" w14:textId="77777777" w:rsidR="009256D8" w:rsidRPr="009256D8" w:rsidRDefault="009256D8" w:rsidP="009256D8">
      <w:pPr>
        <w:shd w:val="clear" w:color="auto" w:fill="FFFFFF"/>
        <w:spacing w:after="100" w:afterAutospacing="1"/>
        <w:textAlignment w:val="baseline"/>
        <w:rPr>
          <w:rFonts w:ascii="Roboto" w:hAnsi="Roboto"/>
          <w:color w:val="2D3648"/>
          <w:lang w:eastAsia="en-AU"/>
        </w:rPr>
      </w:pPr>
      <w:r w:rsidRPr="009256D8">
        <w:rPr>
          <w:rFonts w:ascii="Roboto" w:hAnsi="Roboto"/>
          <w:color w:val="2D3648"/>
          <w:lang w:eastAsia="en-AU"/>
        </w:rPr>
        <w:t>Please refer to our website www.qdn.org.au for more information about QDN.</w:t>
      </w:r>
    </w:p>
    <w:p w14:paraId="7DAA427E" w14:textId="77777777" w:rsidR="009256D8" w:rsidRPr="009256D8" w:rsidRDefault="009256D8" w:rsidP="009256D8">
      <w:pPr>
        <w:shd w:val="clear" w:color="auto" w:fill="FFFFFF"/>
        <w:spacing w:afterAutospacing="1"/>
        <w:textAlignment w:val="baseline"/>
        <w:rPr>
          <w:rFonts w:ascii="Roboto" w:hAnsi="Roboto"/>
          <w:color w:val="2D3648"/>
          <w:lang w:eastAsia="en-AU"/>
        </w:rPr>
      </w:pPr>
      <w:r w:rsidRPr="009256D8">
        <w:rPr>
          <w:rFonts w:ascii="Roboto" w:hAnsi="Roboto"/>
          <w:color w:val="2D3648"/>
          <w:lang w:eastAsia="en-AU"/>
        </w:rPr>
        <w:t>To be considered for the role, please provide a written application by 11th July 2022 addressing the requirements of the position (max three pages), a resume and a covering letter via Seek, Ethical Jobs or email </w:t>
      </w:r>
      <w:hyperlink r:id="rId14" w:history="1">
        <w:r w:rsidRPr="009256D8">
          <w:rPr>
            <w:rFonts w:ascii="Roboto" w:hAnsi="Roboto"/>
            <w:color w:val="0000FF"/>
            <w:u w:val="single"/>
            <w:bdr w:val="none" w:sz="0" w:space="0" w:color="auto" w:frame="1"/>
            <w:lang w:eastAsia="en-AU"/>
          </w:rPr>
          <w:t>applications@qdn.org.au</w:t>
        </w:r>
      </w:hyperlink>
      <w:r w:rsidRPr="009256D8">
        <w:rPr>
          <w:rFonts w:ascii="Roboto" w:hAnsi="Roboto"/>
          <w:color w:val="2D3648"/>
          <w:lang w:eastAsia="en-AU"/>
        </w:rPr>
        <w:t>.</w:t>
      </w:r>
    </w:p>
    <w:p w14:paraId="522BB142" w14:textId="77777777" w:rsidR="009256D8" w:rsidRPr="00FD7B86" w:rsidRDefault="009256D8" w:rsidP="00FD7B86">
      <w:pPr>
        <w:spacing w:before="180" w:line="264" w:lineRule="auto"/>
        <w:rPr>
          <w:rFonts w:ascii="Arial" w:hAnsi="Arial" w:cs="Arial"/>
        </w:rPr>
      </w:pPr>
    </w:p>
    <w:sectPr w:rsidR="009256D8" w:rsidRPr="00FD7B86" w:rsidSect="00D56E0D">
      <w:headerReference w:type="even" r:id="rId15"/>
      <w:headerReference w:type="default" r:id="rId16"/>
      <w:footerReference w:type="even" r:id="rId17"/>
      <w:footerReference w:type="default" r:id="rId18"/>
      <w:headerReference w:type="first" r:id="rId19"/>
      <w:footerReference w:type="first" r:id="rId20"/>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1A414" w14:textId="77777777" w:rsidR="009B720E" w:rsidRDefault="009B720E">
      <w:r>
        <w:separator/>
      </w:r>
    </w:p>
  </w:endnote>
  <w:endnote w:type="continuationSeparator" w:id="0">
    <w:p w14:paraId="36B34BE5" w14:textId="77777777" w:rsidR="009B720E" w:rsidRDefault="009B720E">
      <w:r>
        <w:continuationSeparator/>
      </w:r>
    </w:p>
  </w:endnote>
  <w:endnote w:type="continuationNotice" w:id="1">
    <w:p w14:paraId="3E02F142" w14:textId="77777777" w:rsidR="009B720E" w:rsidRDefault="009B7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AA9A" w14:textId="77777777" w:rsidR="000932FC" w:rsidRDefault="00093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D5E3" w14:textId="4A307956" w:rsidR="00466268" w:rsidRPr="000405A7" w:rsidRDefault="00466268" w:rsidP="00F2732F">
    <w:pPr>
      <w:pStyle w:val="Footer"/>
      <w:tabs>
        <w:tab w:val="clear" w:pos="8640"/>
        <w:tab w:val="right" w:pos="9639"/>
      </w:tabs>
      <w:rPr>
        <w:rFonts w:ascii="Arial" w:hAnsi="Arial" w:cs="Arial"/>
        <w:i/>
        <w:iCs/>
        <w:sz w:val="20"/>
        <w:szCs w:val="20"/>
      </w:rPr>
    </w:pPr>
    <w:r w:rsidRPr="000405A7">
      <w:rPr>
        <w:rFonts w:ascii="Arial" w:hAnsi="Arial" w:cs="Arial"/>
        <w:i/>
        <w:iCs/>
        <w:sz w:val="20"/>
      </w:rPr>
      <w:t xml:space="preserve">Queenslanders with Disability Network </w:t>
    </w:r>
    <w:r w:rsidR="00D21ECB">
      <w:rPr>
        <w:rFonts w:ascii="Arial" w:hAnsi="Arial" w:cs="Arial"/>
        <w:i/>
        <w:iCs/>
        <w:sz w:val="20"/>
      </w:rPr>
      <w:t>Ltd</w:t>
    </w:r>
    <w:r w:rsidRPr="00F2732F">
      <w:rPr>
        <w:rFonts w:ascii="Arial" w:hAnsi="Arial" w:cs="Arial"/>
        <w:iCs/>
        <w:sz w:val="20"/>
      </w:rPr>
      <w:tab/>
    </w:r>
    <w:r w:rsidRPr="00F2732F">
      <w:rPr>
        <w:rFonts w:ascii="Arial" w:hAnsi="Arial" w:cs="Arial"/>
        <w:iCs/>
        <w:sz w:val="20"/>
      </w:rPr>
      <w:tab/>
    </w:r>
    <w:r w:rsidR="00846584" w:rsidRPr="00846584">
      <w:rPr>
        <w:rFonts w:ascii="Arial" w:hAnsi="Arial" w:cs="Arial"/>
        <w:iCs/>
        <w:sz w:val="20"/>
      </w:rPr>
      <w:t xml:space="preserve">Page | </w:t>
    </w:r>
    <w:r w:rsidR="00846584" w:rsidRPr="00846584">
      <w:rPr>
        <w:rFonts w:ascii="Arial" w:hAnsi="Arial" w:cs="Arial"/>
        <w:iCs/>
        <w:sz w:val="20"/>
      </w:rPr>
      <w:fldChar w:fldCharType="begin"/>
    </w:r>
    <w:r w:rsidR="00846584" w:rsidRPr="00846584">
      <w:rPr>
        <w:rFonts w:ascii="Arial" w:hAnsi="Arial" w:cs="Arial"/>
        <w:iCs/>
        <w:sz w:val="20"/>
      </w:rPr>
      <w:instrText xml:space="preserve"> PAGE   \* MERGEFORMAT </w:instrText>
    </w:r>
    <w:r w:rsidR="00846584" w:rsidRPr="00846584">
      <w:rPr>
        <w:rFonts w:ascii="Arial" w:hAnsi="Arial" w:cs="Arial"/>
        <w:iCs/>
        <w:sz w:val="20"/>
      </w:rPr>
      <w:fldChar w:fldCharType="separate"/>
    </w:r>
    <w:r w:rsidR="00846584" w:rsidRPr="00846584">
      <w:rPr>
        <w:rFonts w:ascii="Arial" w:hAnsi="Arial" w:cs="Arial"/>
        <w:iCs/>
        <w:noProof/>
        <w:sz w:val="20"/>
      </w:rPr>
      <w:t>1</w:t>
    </w:r>
    <w:r w:rsidR="00846584" w:rsidRPr="00846584">
      <w:rPr>
        <w:rFonts w:ascii="Arial" w:hAnsi="Arial" w:cs="Arial"/>
        <w:iCs/>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BEBE" w14:textId="77777777" w:rsidR="000932FC" w:rsidRDefault="00093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019AB" w14:textId="77777777" w:rsidR="009B720E" w:rsidRDefault="009B720E">
      <w:r>
        <w:separator/>
      </w:r>
    </w:p>
  </w:footnote>
  <w:footnote w:type="continuationSeparator" w:id="0">
    <w:p w14:paraId="039B529B" w14:textId="77777777" w:rsidR="009B720E" w:rsidRDefault="009B720E">
      <w:r>
        <w:continuationSeparator/>
      </w:r>
    </w:p>
  </w:footnote>
  <w:footnote w:type="continuationNotice" w:id="1">
    <w:p w14:paraId="7B6D657B" w14:textId="77777777" w:rsidR="009B720E" w:rsidRDefault="009B72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C4175" w14:textId="77777777" w:rsidR="000932FC" w:rsidRDefault="00093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48491" w14:textId="6B855FB0" w:rsidR="00466268" w:rsidRDefault="00466268" w:rsidP="00F2732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E99C" w14:textId="77777777" w:rsidR="000932FC" w:rsidRDefault="00093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661A"/>
    <w:multiLevelType w:val="hybridMultilevel"/>
    <w:tmpl w:val="958EFCA4"/>
    <w:lvl w:ilvl="0" w:tplc="537A09BC">
      <w:start w:val="1"/>
      <w:numFmt w:val="bullet"/>
      <w:lvlText w:val="•"/>
      <w:lvlJc w:val="left"/>
      <w:pPr>
        <w:tabs>
          <w:tab w:val="num" w:pos="284"/>
        </w:tabs>
        <w:ind w:left="284" w:hanging="284"/>
      </w:pPr>
      <w:rPr>
        <w:rFonts w:ascii="Arial" w:hAnsi="Arial" w:hint="default"/>
      </w:rPr>
    </w:lvl>
    <w:lvl w:ilvl="1" w:tplc="0C090001">
      <w:start w:val="1"/>
      <w:numFmt w:val="bullet"/>
      <w:lvlText w:val=""/>
      <w:lvlJc w:val="left"/>
      <w:pPr>
        <w:tabs>
          <w:tab w:val="num" w:pos="1440"/>
        </w:tabs>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C95115"/>
    <w:multiLevelType w:val="hybridMultilevel"/>
    <w:tmpl w:val="B6D6D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436404"/>
    <w:multiLevelType w:val="hybridMultilevel"/>
    <w:tmpl w:val="7CD22C0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257660C4"/>
    <w:multiLevelType w:val="hybridMultilevel"/>
    <w:tmpl w:val="00CA96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6191E2B"/>
    <w:multiLevelType w:val="hybridMultilevel"/>
    <w:tmpl w:val="045A6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45D61"/>
    <w:multiLevelType w:val="hybridMultilevel"/>
    <w:tmpl w:val="27CA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716180"/>
    <w:multiLevelType w:val="hybridMultilevel"/>
    <w:tmpl w:val="73225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2841C9"/>
    <w:multiLevelType w:val="hybridMultilevel"/>
    <w:tmpl w:val="BE4C0336"/>
    <w:lvl w:ilvl="0" w:tplc="0C090001">
      <w:start w:val="1"/>
      <w:numFmt w:val="bullet"/>
      <w:lvlText w:val=""/>
      <w:lvlJc w:val="left"/>
      <w:pPr>
        <w:tabs>
          <w:tab w:val="num" w:pos="284"/>
        </w:tabs>
        <w:ind w:left="284" w:hanging="284"/>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220CA7"/>
    <w:multiLevelType w:val="hybridMultilevel"/>
    <w:tmpl w:val="31DC1BCC"/>
    <w:lvl w:ilvl="0" w:tplc="CA0CD298">
      <w:start w:val="1"/>
      <w:numFmt w:val="bullet"/>
      <w:pStyle w:val="Bullet2"/>
      <w:lvlText w:val=""/>
      <w:lvlJc w:val="left"/>
      <w:pPr>
        <w:tabs>
          <w:tab w:val="num" w:pos="907"/>
        </w:tabs>
        <w:ind w:left="907" w:hanging="453"/>
      </w:pPr>
      <w:rPr>
        <w:rFonts w:ascii="Symbol" w:hAnsi="Symbol"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912A31"/>
    <w:multiLevelType w:val="hybridMultilevel"/>
    <w:tmpl w:val="05F6FD0E"/>
    <w:lvl w:ilvl="0" w:tplc="0C09000F">
      <w:start w:val="1"/>
      <w:numFmt w:val="decimal"/>
      <w:lvlText w:val="%1."/>
      <w:lvlJc w:val="left"/>
      <w:pPr>
        <w:tabs>
          <w:tab w:val="num" w:pos="284"/>
        </w:tabs>
        <w:ind w:left="284" w:hanging="284"/>
      </w:pPr>
      <w:rPr>
        <w:rFonts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01C3E58"/>
    <w:multiLevelType w:val="hybridMultilevel"/>
    <w:tmpl w:val="B9904FEA"/>
    <w:lvl w:ilvl="0" w:tplc="537A09BC">
      <w:start w:val="1"/>
      <w:numFmt w:val="bullet"/>
      <w:lvlText w:val="•"/>
      <w:lvlJc w:val="left"/>
      <w:pPr>
        <w:tabs>
          <w:tab w:val="num" w:pos="284"/>
        </w:tabs>
        <w:ind w:left="284" w:hanging="284"/>
      </w:pPr>
      <w:rPr>
        <w:rFonts w:ascii="Arial" w:hAnsi="Aria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B7AD1"/>
    <w:multiLevelType w:val="hybridMultilevel"/>
    <w:tmpl w:val="DDBAC0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1"/>
  </w:num>
  <w:num w:numId="6">
    <w:abstractNumId w:val="6"/>
  </w:num>
  <w:num w:numId="7">
    <w:abstractNumId w:val="4"/>
  </w:num>
  <w:num w:numId="8">
    <w:abstractNumId w:val="11"/>
  </w:num>
  <w:num w:numId="9">
    <w:abstractNumId w:val="5"/>
  </w:num>
  <w:num w:numId="10">
    <w:abstractNumId w:val="3"/>
  </w:num>
  <w:num w:numId="11">
    <w:abstractNumId w:val="2"/>
  </w:num>
  <w:num w:numId="12">
    <w:abstractNumId w:val="8"/>
  </w:num>
  <w:num w:numId="13">
    <w:abstractNumId w:val="10"/>
  </w:num>
  <w:num w:numId="14">
    <w:abstractNumId w:val="10"/>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C3NLM0NDU0MTJS0lEKTi0uzszPAykwrgUA15hgBSwAAAA="/>
  </w:docVars>
  <w:rsids>
    <w:rsidRoot w:val="008041C5"/>
    <w:rsid w:val="000016F7"/>
    <w:rsid w:val="000405A7"/>
    <w:rsid w:val="00053AB1"/>
    <w:rsid w:val="00062197"/>
    <w:rsid w:val="0006386E"/>
    <w:rsid w:val="0007763F"/>
    <w:rsid w:val="0007789E"/>
    <w:rsid w:val="00083228"/>
    <w:rsid w:val="000932FC"/>
    <w:rsid w:val="000A209A"/>
    <w:rsid w:val="000A6B14"/>
    <w:rsid w:val="000B2367"/>
    <w:rsid w:val="000B382B"/>
    <w:rsid w:val="000B6964"/>
    <w:rsid w:val="000C253D"/>
    <w:rsid w:val="000D4E9A"/>
    <w:rsid w:val="000D7D07"/>
    <w:rsid w:val="00133A6D"/>
    <w:rsid w:val="001367F5"/>
    <w:rsid w:val="00152710"/>
    <w:rsid w:val="0016047B"/>
    <w:rsid w:val="001876A6"/>
    <w:rsid w:val="001935ED"/>
    <w:rsid w:val="001B0752"/>
    <w:rsid w:val="001C37FD"/>
    <w:rsid w:val="001C3DD1"/>
    <w:rsid w:val="00204FDD"/>
    <w:rsid w:val="0022455E"/>
    <w:rsid w:val="0024033F"/>
    <w:rsid w:val="002772E1"/>
    <w:rsid w:val="00277D32"/>
    <w:rsid w:val="0028102E"/>
    <w:rsid w:val="00282463"/>
    <w:rsid w:val="00286231"/>
    <w:rsid w:val="00294C93"/>
    <w:rsid w:val="002B42F5"/>
    <w:rsid w:val="002B590E"/>
    <w:rsid w:val="002C65D0"/>
    <w:rsid w:val="002E6AC6"/>
    <w:rsid w:val="002E7B91"/>
    <w:rsid w:val="00301B85"/>
    <w:rsid w:val="00304299"/>
    <w:rsid w:val="003147F3"/>
    <w:rsid w:val="00332738"/>
    <w:rsid w:val="003415EF"/>
    <w:rsid w:val="00343927"/>
    <w:rsid w:val="00353305"/>
    <w:rsid w:val="0035428D"/>
    <w:rsid w:val="0035468D"/>
    <w:rsid w:val="00354F93"/>
    <w:rsid w:val="00370CC5"/>
    <w:rsid w:val="00390E12"/>
    <w:rsid w:val="00394F69"/>
    <w:rsid w:val="003C1E14"/>
    <w:rsid w:val="003C7D99"/>
    <w:rsid w:val="003D59C7"/>
    <w:rsid w:val="003E22E1"/>
    <w:rsid w:val="003F660D"/>
    <w:rsid w:val="004130E7"/>
    <w:rsid w:val="00413BA0"/>
    <w:rsid w:val="00427243"/>
    <w:rsid w:val="00430506"/>
    <w:rsid w:val="0044540C"/>
    <w:rsid w:val="0044564D"/>
    <w:rsid w:val="00453D78"/>
    <w:rsid w:val="00454DF9"/>
    <w:rsid w:val="00464FDE"/>
    <w:rsid w:val="00466268"/>
    <w:rsid w:val="00472D18"/>
    <w:rsid w:val="0047615A"/>
    <w:rsid w:val="004817C9"/>
    <w:rsid w:val="00491431"/>
    <w:rsid w:val="004A41A6"/>
    <w:rsid w:val="004E3D85"/>
    <w:rsid w:val="0050200C"/>
    <w:rsid w:val="0050458E"/>
    <w:rsid w:val="00531E67"/>
    <w:rsid w:val="0054241A"/>
    <w:rsid w:val="0055065B"/>
    <w:rsid w:val="005670A0"/>
    <w:rsid w:val="005A429D"/>
    <w:rsid w:val="005A43A7"/>
    <w:rsid w:val="005C246B"/>
    <w:rsid w:val="005C4B60"/>
    <w:rsid w:val="005E4DF7"/>
    <w:rsid w:val="005E52C0"/>
    <w:rsid w:val="006010DD"/>
    <w:rsid w:val="0060793F"/>
    <w:rsid w:val="00612176"/>
    <w:rsid w:val="006159AC"/>
    <w:rsid w:val="006365A8"/>
    <w:rsid w:val="00640AE8"/>
    <w:rsid w:val="00655756"/>
    <w:rsid w:val="006742F7"/>
    <w:rsid w:val="00676E80"/>
    <w:rsid w:val="006B07EE"/>
    <w:rsid w:val="006B1EC7"/>
    <w:rsid w:val="00705A30"/>
    <w:rsid w:val="00732DDF"/>
    <w:rsid w:val="00736517"/>
    <w:rsid w:val="0073760E"/>
    <w:rsid w:val="00746FB3"/>
    <w:rsid w:val="00751F66"/>
    <w:rsid w:val="00776212"/>
    <w:rsid w:val="007855D1"/>
    <w:rsid w:val="007B7B41"/>
    <w:rsid w:val="007C16A0"/>
    <w:rsid w:val="0080311F"/>
    <w:rsid w:val="008041C5"/>
    <w:rsid w:val="00814000"/>
    <w:rsid w:val="0082564C"/>
    <w:rsid w:val="00825944"/>
    <w:rsid w:val="00825B70"/>
    <w:rsid w:val="00835CB4"/>
    <w:rsid w:val="00840B12"/>
    <w:rsid w:val="00842158"/>
    <w:rsid w:val="008438A6"/>
    <w:rsid w:val="00846584"/>
    <w:rsid w:val="008501B8"/>
    <w:rsid w:val="00855919"/>
    <w:rsid w:val="0086651A"/>
    <w:rsid w:val="00887D9F"/>
    <w:rsid w:val="008B0FE6"/>
    <w:rsid w:val="008B1AAA"/>
    <w:rsid w:val="008C4AFB"/>
    <w:rsid w:val="008E69B8"/>
    <w:rsid w:val="008F126A"/>
    <w:rsid w:val="008F673F"/>
    <w:rsid w:val="00907AE9"/>
    <w:rsid w:val="00922634"/>
    <w:rsid w:val="009256D8"/>
    <w:rsid w:val="00952115"/>
    <w:rsid w:val="00953EC8"/>
    <w:rsid w:val="0095697D"/>
    <w:rsid w:val="00976733"/>
    <w:rsid w:val="00982109"/>
    <w:rsid w:val="0099409B"/>
    <w:rsid w:val="009B325D"/>
    <w:rsid w:val="009B4461"/>
    <w:rsid w:val="009B720E"/>
    <w:rsid w:val="009C4152"/>
    <w:rsid w:val="009F67BD"/>
    <w:rsid w:val="00A1028B"/>
    <w:rsid w:val="00A14113"/>
    <w:rsid w:val="00A210BF"/>
    <w:rsid w:val="00A2358B"/>
    <w:rsid w:val="00A3003F"/>
    <w:rsid w:val="00A311DD"/>
    <w:rsid w:val="00A322CF"/>
    <w:rsid w:val="00A4680A"/>
    <w:rsid w:val="00A67570"/>
    <w:rsid w:val="00A70727"/>
    <w:rsid w:val="00A967B4"/>
    <w:rsid w:val="00AA1B00"/>
    <w:rsid w:val="00AC47D5"/>
    <w:rsid w:val="00B11355"/>
    <w:rsid w:val="00B17A2F"/>
    <w:rsid w:val="00B20A50"/>
    <w:rsid w:val="00B316F1"/>
    <w:rsid w:val="00B37099"/>
    <w:rsid w:val="00B4176B"/>
    <w:rsid w:val="00B44C2E"/>
    <w:rsid w:val="00B62221"/>
    <w:rsid w:val="00B63693"/>
    <w:rsid w:val="00B80778"/>
    <w:rsid w:val="00B81B01"/>
    <w:rsid w:val="00B86D46"/>
    <w:rsid w:val="00B97EEE"/>
    <w:rsid w:val="00BB6832"/>
    <w:rsid w:val="00BD1F8F"/>
    <w:rsid w:val="00BD6614"/>
    <w:rsid w:val="00BE0F00"/>
    <w:rsid w:val="00C01411"/>
    <w:rsid w:val="00C126A6"/>
    <w:rsid w:val="00C15A45"/>
    <w:rsid w:val="00C310EE"/>
    <w:rsid w:val="00C34ED4"/>
    <w:rsid w:val="00C507BB"/>
    <w:rsid w:val="00C83990"/>
    <w:rsid w:val="00CA6CE0"/>
    <w:rsid w:val="00CA7453"/>
    <w:rsid w:val="00CC42F6"/>
    <w:rsid w:val="00CD0C95"/>
    <w:rsid w:val="00CF7866"/>
    <w:rsid w:val="00CF7F7E"/>
    <w:rsid w:val="00D21ECB"/>
    <w:rsid w:val="00D21F08"/>
    <w:rsid w:val="00D24E9F"/>
    <w:rsid w:val="00D3479A"/>
    <w:rsid w:val="00D34C1F"/>
    <w:rsid w:val="00D46000"/>
    <w:rsid w:val="00D47D3E"/>
    <w:rsid w:val="00D55247"/>
    <w:rsid w:val="00D56E0D"/>
    <w:rsid w:val="00D76D6F"/>
    <w:rsid w:val="00D84BCE"/>
    <w:rsid w:val="00D84EC3"/>
    <w:rsid w:val="00D940ED"/>
    <w:rsid w:val="00D95043"/>
    <w:rsid w:val="00D95CC4"/>
    <w:rsid w:val="00DA3791"/>
    <w:rsid w:val="00DB68A9"/>
    <w:rsid w:val="00DD6CD3"/>
    <w:rsid w:val="00DE422A"/>
    <w:rsid w:val="00DF3CBE"/>
    <w:rsid w:val="00E17A20"/>
    <w:rsid w:val="00E21A80"/>
    <w:rsid w:val="00E271BD"/>
    <w:rsid w:val="00E350A6"/>
    <w:rsid w:val="00E737C8"/>
    <w:rsid w:val="00E93998"/>
    <w:rsid w:val="00E944E2"/>
    <w:rsid w:val="00EC7CFB"/>
    <w:rsid w:val="00ED1186"/>
    <w:rsid w:val="00ED7999"/>
    <w:rsid w:val="00EE5B24"/>
    <w:rsid w:val="00EF2E64"/>
    <w:rsid w:val="00F26D64"/>
    <w:rsid w:val="00F2732F"/>
    <w:rsid w:val="00F6228A"/>
    <w:rsid w:val="00F714E4"/>
    <w:rsid w:val="00F74EDC"/>
    <w:rsid w:val="00F83C83"/>
    <w:rsid w:val="00F85FCD"/>
    <w:rsid w:val="00FD7B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744792"/>
  <w15:chartTrackingRefBased/>
  <w15:docId w15:val="{D9C63142-5DB2-4AE7-8E8F-CCE2E4CE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 w:hAnsi="a"/>
      <w:b/>
      <w:bCs/>
      <w:sz w:val="32"/>
    </w:rPr>
  </w:style>
  <w:style w:type="paragraph" w:styleId="Heading2">
    <w:name w:val="heading 2"/>
    <w:basedOn w:val="Normal"/>
    <w:next w:val="Normal"/>
    <w:qFormat/>
    <w:pPr>
      <w:keepNext/>
      <w:outlineLvl w:val="1"/>
    </w:pPr>
    <w:rPr>
      <w:rFonts w:ascii="a" w:hAnsi="a"/>
      <w:b/>
      <w:bCs/>
      <w:sz w:val="22"/>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360"/>
    </w:pPr>
    <w:rPr>
      <w:rFonts w:ascii="a" w:hAnsi="a"/>
    </w:rPr>
  </w:style>
  <w:style w:type="character" w:styleId="PageNumber">
    <w:name w:val="page number"/>
    <w:basedOn w:val="DefaultParagraphFont"/>
  </w:style>
  <w:style w:type="paragraph" w:styleId="BodyText3">
    <w:name w:val="Body Text 3"/>
    <w:basedOn w:val="Normal"/>
    <w:rsid w:val="008041C5"/>
    <w:pPr>
      <w:spacing w:after="120"/>
    </w:pPr>
    <w:rPr>
      <w:sz w:val="16"/>
      <w:szCs w:val="16"/>
    </w:rPr>
  </w:style>
  <w:style w:type="character" w:styleId="Hyperlink">
    <w:name w:val="Hyperlink"/>
    <w:rsid w:val="004E3D85"/>
    <w:rPr>
      <w:color w:val="0000FF"/>
      <w:u w:val="single"/>
    </w:rPr>
  </w:style>
  <w:style w:type="paragraph" w:styleId="NormalWeb">
    <w:name w:val="Normal (Web)"/>
    <w:basedOn w:val="Normal"/>
    <w:uiPriority w:val="99"/>
    <w:unhideWhenUsed/>
    <w:rsid w:val="00736517"/>
    <w:pPr>
      <w:spacing w:before="100" w:beforeAutospacing="1" w:after="100" w:afterAutospacing="1"/>
    </w:pPr>
    <w:rPr>
      <w:lang w:eastAsia="en-AU"/>
    </w:rPr>
  </w:style>
  <w:style w:type="character" w:styleId="Strong">
    <w:name w:val="Strong"/>
    <w:uiPriority w:val="22"/>
    <w:qFormat/>
    <w:rsid w:val="00736517"/>
    <w:rPr>
      <w:b/>
      <w:bCs/>
    </w:rPr>
  </w:style>
  <w:style w:type="paragraph" w:customStyle="1" w:styleId="ColorfulList-Accent11">
    <w:name w:val="Colorful List - Accent 11"/>
    <w:basedOn w:val="Normal"/>
    <w:uiPriority w:val="34"/>
    <w:qFormat/>
    <w:rsid w:val="00053AB1"/>
    <w:pPr>
      <w:ind w:left="720"/>
    </w:pPr>
  </w:style>
  <w:style w:type="paragraph" w:customStyle="1" w:styleId="MainHeading">
    <w:name w:val="Main Heading"/>
    <w:basedOn w:val="Normal"/>
    <w:next w:val="SubHeading"/>
    <w:rsid w:val="00427243"/>
    <w:pPr>
      <w:spacing w:before="120" w:line="264" w:lineRule="auto"/>
      <w:jc w:val="center"/>
    </w:pPr>
    <w:rPr>
      <w:rFonts w:ascii="Arial" w:eastAsia="MS Mincho" w:hAnsi="Arial"/>
      <w:b/>
      <w:sz w:val="40"/>
    </w:rPr>
  </w:style>
  <w:style w:type="paragraph" w:customStyle="1" w:styleId="SubHeading">
    <w:name w:val="Sub Heading"/>
    <w:basedOn w:val="MainHeading"/>
    <w:next w:val="Normal"/>
    <w:rsid w:val="00427243"/>
    <w:pPr>
      <w:spacing w:before="180"/>
    </w:pPr>
    <w:rPr>
      <w:sz w:val="32"/>
    </w:rPr>
  </w:style>
  <w:style w:type="paragraph" w:customStyle="1" w:styleId="NormalSubhead">
    <w:name w:val="Normal Subhead"/>
    <w:basedOn w:val="Normal"/>
    <w:next w:val="Normal"/>
    <w:rsid w:val="00427243"/>
    <w:pPr>
      <w:keepNext/>
      <w:spacing w:before="180" w:line="264" w:lineRule="auto"/>
      <w:ind w:left="3402" w:hanging="3402"/>
    </w:pPr>
    <w:rPr>
      <w:rFonts w:ascii="Arial" w:hAnsi="Arial"/>
      <w:b/>
    </w:rPr>
  </w:style>
  <w:style w:type="paragraph" w:customStyle="1" w:styleId="Bullet">
    <w:name w:val="Bullet"/>
    <w:basedOn w:val="Normal"/>
    <w:rsid w:val="00E17A20"/>
    <w:pPr>
      <w:spacing w:before="60" w:line="264" w:lineRule="auto"/>
    </w:pPr>
    <w:rPr>
      <w:rFonts w:ascii="Arial" w:eastAsia="MS Mincho" w:hAnsi="Arial"/>
    </w:rPr>
  </w:style>
  <w:style w:type="paragraph" w:styleId="ListParagraph">
    <w:name w:val="List Paragraph"/>
    <w:aliases w:val="Bullet copy,Bulleted List,List Paragraph1,List Paragraph11,Recommendation,First level bullet point,Bullet point,List Paragraph Number,Bulleted Para,NFP GP Bulleted List,bullet point list,L,Bullet points,Content descriptions,Bullet Point"/>
    <w:basedOn w:val="Normal"/>
    <w:link w:val="ListParagraphChar"/>
    <w:uiPriority w:val="34"/>
    <w:qFormat/>
    <w:rsid w:val="00B62221"/>
    <w:pPr>
      <w:spacing w:before="180" w:after="60" w:line="264" w:lineRule="auto"/>
      <w:ind w:left="720"/>
      <w:contextualSpacing/>
    </w:pPr>
    <w:rPr>
      <w:rFonts w:ascii="Arial" w:hAnsi="Arial"/>
      <w:sz w:val="22"/>
    </w:rPr>
  </w:style>
  <w:style w:type="character" w:customStyle="1" w:styleId="ListParagraphChar">
    <w:name w:val="List Paragraph Char"/>
    <w:aliases w:val="Bullet copy Char,Bulleted List Char,List Paragraph1 Char,List Paragraph11 Char,Recommendation Char,First level bullet point Char,Bullet point Char,List Paragraph Number Char,Bulleted Para Char,NFP GP Bulleted List Char,L Char"/>
    <w:link w:val="ListParagraph"/>
    <w:uiPriority w:val="34"/>
    <w:locked/>
    <w:rsid w:val="00B62221"/>
    <w:rPr>
      <w:rFonts w:ascii="Arial" w:hAnsi="Arial"/>
      <w:sz w:val="22"/>
      <w:szCs w:val="24"/>
      <w:lang w:eastAsia="en-US"/>
    </w:rPr>
  </w:style>
  <w:style w:type="character" w:styleId="Emphasis">
    <w:name w:val="Emphasis"/>
    <w:qFormat/>
    <w:rsid w:val="00A4680A"/>
    <w:rPr>
      <w:i/>
      <w:iCs/>
    </w:rPr>
  </w:style>
  <w:style w:type="table" w:styleId="TableGrid">
    <w:name w:val="Table Grid"/>
    <w:basedOn w:val="TableNormal"/>
    <w:rsid w:val="0054241A"/>
    <w:pPr>
      <w:spacing w:before="120" w:line="264" w:lineRule="auto"/>
      <w:jc w:val="both"/>
    </w:pPr>
    <w:rPr>
      <w:rFonts w:eastAsia="MS Mincho"/>
      <w:lang w:eastAsia="ja-JP" w:bidi="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54241A"/>
    <w:pPr>
      <w:numPr>
        <w:numId w:val="12"/>
      </w:numPr>
      <w:spacing w:before="60" w:line="264" w:lineRule="auto"/>
    </w:pPr>
    <w:rPr>
      <w:rFonts w:ascii="Arial" w:eastAsia="MS Mincho" w:hAnsi="Arial"/>
    </w:rPr>
  </w:style>
  <w:style w:type="paragraph" w:styleId="BalloonText">
    <w:name w:val="Balloon Text"/>
    <w:basedOn w:val="Normal"/>
    <w:link w:val="BalloonTextChar"/>
    <w:rsid w:val="00EC7CFB"/>
    <w:rPr>
      <w:rFonts w:ascii="Segoe UI" w:hAnsi="Segoe UI" w:cs="Segoe UI"/>
      <w:sz w:val="18"/>
      <w:szCs w:val="18"/>
    </w:rPr>
  </w:style>
  <w:style w:type="character" w:customStyle="1" w:styleId="BalloonTextChar">
    <w:name w:val="Balloon Text Char"/>
    <w:link w:val="BalloonText"/>
    <w:rsid w:val="00EC7CFB"/>
    <w:rPr>
      <w:rFonts w:ascii="Segoe UI" w:hAnsi="Segoe UI" w:cs="Segoe UI"/>
      <w:sz w:val="18"/>
      <w:szCs w:val="18"/>
      <w:lang w:eastAsia="en-US"/>
    </w:rPr>
  </w:style>
  <w:style w:type="paragraph" w:styleId="Revision">
    <w:name w:val="Revision"/>
    <w:hidden/>
    <w:uiPriority w:val="99"/>
    <w:semiHidden/>
    <w:rsid w:val="00B1135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720">
      <w:bodyDiv w:val="1"/>
      <w:marLeft w:val="0"/>
      <w:marRight w:val="0"/>
      <w:marTop w:val="0"/>
      <w:marBottom w:val="0"/>
      <w:divBdr>
        <w:top w:val="none" w:sz="0" w:space="0" w:color="auto"/>
        <w:left w:val="none" w:sz="0" w:space="0" w:color="auto"/>
        <w:bottom w:val="none" w:sz="0" w:space="0" w:color="auto"/>
        <w:right w:val="none" w:sz="0" w:space="0" w:color="auto"/>
      </w:divBdr>
    </w:div>
    <w:div w:id="155076956">
      <w:bodyDiv w:val="1"/>
      <w:marLeft w:val="0"/>
      <w:marRight w:val="0"/>
      <w:marTop w:val="0"/>
      <w:marBottom w:val="0"/>
      <w:divBdr>
        <w:top w:val="none" w:sz="0" w:space="0" w:color="auto"/>
        <w:left w:val="none" w:sz="0" w:space="0" w:color="auto"/>
        <w:bottom w:val="none" w:sz="0" w:space="0" w:color="auto"/>
        <w:right w:val="none" w:sz="0" w:space="0" w:color="auto"/>
      </w:divBdr>
    </w:div>
    <w:div w:id="483274989">
      <w:bodyDiv w:val="1"/>
      <w:marLeft w:val="0"/>
      <w:marRight w:val="0"/>
      <w:marTop w:val="0"/>
      <w:marBottom w:val="0"/>
      <w:divBdr>
        <w:top w:val="none" w:sz="0" w:space="0" w:color="auto"/>
        <w:left w:val="none" w:sz="0" w:space="0" w:color="auto"/>
        <w:bottom w:val="none" w:sz="0" w:space="0" w:color="auto"/>
        <w:right w:val="none" w:sz="0" w:space="0" w:color="auto"/>
      </w:divBdr>
    </w:div>
    <w:div w:id="679158940">
      <w:bodyDiv w:val="1"/>
      <w:marLeft w:val="0"/>
      <w:marRight w:val="0"/>
      <w:marTop w:val="0"/>
      <w:marBottom w:val="0"/>
      <w:divBdr>
        <w:top w:val="none" w:sz="0" w:space="0" w:color="auto"/>
        <w:left w:val="none" w:sz="0" w:space="0" w:color="auto"/>
        <w:bottom w:val="none" w:sz="0" w:space="0" w:color="auto"/>
        <w:right w:val="none" w:sz="0" w:space="0" w:color="auto"/>
      </w:divBdr>
    </w:div>
    <w:div w:id="810513000">
      <w:bodyDiv w:val="1"/>
      <w:marLeft w:val="0"/>
      <w:marRight w:val="0"/>
      <w:marTop w:val="0"/>
      <w:marBottom w:val="0"/>
      <w:divBdr>
        <w:top w:val="none" w:sz="0" w:space="0" w:color="auto"/>
        <w:left w:val="none" w:sz="0" w:space="0" w:color="auto"/>
        <w:bottom w:val="none" w:sz="0" w:space="0" w:color="auto"/>
        <w:right w:val="none" w:sz="0" w:space="0" w:color="auto"/>
      </w:divBdr>
    </w:div>
    <w:div w:id="873351884">
      <w:bodyDiv w:val="1"/>
      <w:marLeft w:val="0"/>
      <w:marRight w:val="0"/>
      <w:marTop w:val="0"/>
      <w:marBottom w:val="0"/>
      <w:divBdr>
        <w:top w:val="none" w:sz="0" w:space="0" w:color="auto"/>
        <w:left w:val="none" w:sz="0" w:space="0" w:color="auto"/>
        <w:bottom w:val="none" w:sz="0" w:space="0" w:color="auto"/>
        <w:right w:val="none" w:sz="0" w:space="0" w:color="auto"/>
      </w:divBdr>
    </w:div>
    <w:div w:id="1692492483">
      <w:bodyDiv w:val="1"/>
      <w:marLeft w:val="0"/>
      <w:marRight w:val="0"/>
      <w:marTop w:val="0"/>
      <w:marBottom w:val="0"/>
      <w:divBdr>
        <w:top w:val="none" w:sz="0" w:space="0" w:color="auto"/>
        <w:left w:val="none" w:sz="0" w:space="0" w:color="auto"/>
        <w:bottom w:val="none" w:sz="0" w:space="0" w:color="auto"/>
        <w:right w:val="none" w:sz="0" w:space="0" w:color="auto"/>
      </w:divBdr>
    </w:div>
    <w:div w:id="202697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07%203252%208566"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pplications@qdn.org.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pplications@qdn.org.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55C055522F9048817442EF9E89AD8A" ma:contentTypeVersion="16" ma:contentTypeDescription="Create a new document." ma:contentTypeScope="" ma:versionID="c32e85725849a91014550b6bd303be1b">
  <xsd:schema xmlns:xsd="http://www.w3.org/2001/XMLSchema" xmlns:xs="http://www.w3.org/2001/XMLSchema" xmlns:p="http://schemas.microsoft.com/office/2006/metadata/properties" xmlns:ns2="aa3e4a76-c590-4ba5-9ff2-ac0165145fee" xmlns:ns3="d6474d21-96ee-4f02-9831-07186c4120e3" targetNamespace="http://schemas.microsoft.com/office/2006/metadata/properties" ma:root="true" ma:fieldsID="e2533e393b9ad7aa9b0f6e27cfb49653" ns2:_="" ns3:_="">
    <xsd:import namespace="aa3e4a76-c590-4ba5-9ff2-ac0165145fee"/>
    <xsd:import namespace="d6474d21-96ee-4f02-9831-07186c4120e3"/>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e4a76-c590-4ba5-9ff2-ac0165145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dfb419f-31d7-44cc-9b1e-47ef0e7f16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6474d21-96ee-4f02-9831-07186c4120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8920f0-ce57-4f8c-82e8-6fde53e2bc70}" ma:internalName="TaxCatchAll" ma:showField="CatchAllData" ma:web="d6474d21-96ee-4f02-9831-07186c412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6474d21-96ee-4f02-9831-07186c4120e3" xsi:nil="true"/>
    <lcf76f155ced4ddcb4097134ff3c332f xmlns="aa3e4a76-c590-4ba5-9ff2-ac0165145fe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9E7DD-64C7-45A6-AFFD-CD9ABFF8D254}">
  <ds:schemaRefs>
    <ds:schemaRef ds:uri="http://schemas.microsoft.com/sharepoint/v3/contenttype/forms"/>
  </ds:schemaRefs>
</ds:datastoreItem>
</file>

<file path=customXml/itemProps2.xml><?xml version="1.0" encoding="utf-8"?>
<ds:datastoreItem xmlns:ds="http://schemas.openxmlformats.org/officeDocument/2006/customXml" ds:itemID="{B9E9E9CE-8C71-4156-9B91-B801E1B3A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e4a76-c590-4ba5-9ff2-ac0165145fee"/>
    <ds:schemaRef ds:uri="d6474d21-96ee-4f02-9831-07186c412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A345A-CD2F-4A79-A725-4C3C19B1F4B1}">
  <ds:schemaRefs>
    <ds:schemaRef ds:uri="http://schemas.microsoft.com/office/2006/metadata/properties"/>
    <ds:schemaRef ds:uri="http://schemas.microsoft.com/office/infopath/2007/PartnerControls"/>
    <ds:schemaRef ds:uri="d6474d21-96ee-4f02-9831-07186c4120e3"/>
    <ds:schemaRef ds:uri="aa3e4a76-c590-4ba5-9ff2-ac0165145fee"/>
  </ds:schemaRefs>
</ds:datastoreItem>
</file>

<file path=customXml/itemProps4.xml><?xml version="1.0" encoding="utf-8"?>
<ds:datastoreItem xmlns:ds="http://schemas.openxmlformats.org/officeDocument/2006/customXml" ds:itemID="{E1C5604E-A7C8-4CE3-B929-A58B15A96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enior Project Manager</vt:lpstr>
    </vt:vector>
  </TitlesOfParts>
  <Manager/>
  <Company>About Your Transition</Company>
  <LinksUpToDate>false</LinksUpToDate>
  <CharactersWithSpaces>7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Project Manager</dc:title>
  <dc:subject/>
  <dc:creator>Elissa Farrow</dc:creator>
  <cp:keywords/>
  <dc:description/>
  <cp:lastModifiedBy>Michelle Moss</cp:lastModifiedBy>
  <cp:revision>2</cp:revision>
  <cp:lastPrinted>2020-06-17T20:40:00Z</cp:lastPrinted>
  <dcterms:created xsi:type="dcterms:W3CDTF">2022-06-16T23:33:00Z</dcterms:created>
  <dcterms:modified xsi:type="dcterms:W3CDTF">2022-06-16T2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55C055522F9048817442EF9E89AD8A</vt:lpwstr>
  </property>
  <property fmtid="{D5CDD505-2E9C-101B-9397-08002B2CF9AE}" pid="3" name="MediaServiceImageTags">
    <vt:lpwstr/>
  </property>
</Properties>
</file>